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E9BC0C" w14:textId="341C277D" w:rsidR="00966DC5" w:rsidRDefault="00966DC5" w:rsidP="00966DC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11/06/2025</w:t>
      </w:r>
    </w:p>
    <w:p w14:paraId="0498C002" w14:textId="54038A9E" w:rsidR="00966DC5" w:rsidRPr="00FF1CC3" w:rsidRDefault="00966DC5" w:rsidP="00966DC5">
      <w:pPr>
        <w:rPr>
          <w:rFonts w:ascii="Times New Roman" w:hAnsi="Times New Roman" w:cs="Times New Roman"/>
          <w:b/>
          <w:bCs/>
        </w:rPr>
      </w:pPr>
      <w:r w:rsidRPr="00FF1CC3">
        <w:rPr>
          <w:rFonts w:ascii="Times New Roman" w:hAnsi="Times New Roman" w:cs="Times New Roman"/>
          <w:b/>
          <w:bCs/>
        </w:rPr>
        <w:t>Section 1: Managing Databases</w:t>
      </w:r>
    </w:p>
    <w:p w14:paraId="730ACA3D" w14:textId="77777777" w:rsidR="00966DC5" w:rsidRPr="00FF1CC3" w:rsidRDefault="00966DC5" w:rsidP="00966DC5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ich of the following is NOT a system database in SQL Server?</w:t>
      </w:r>
      <w:r w:rsidRPr="00FF1CC3">
        <w:rPr>
          <w:rFonts w:ascii="Times New Roman" w:hAnsi="Times New Roman" w:cs="Times New Roman"/>
        </w:rPr>
        <w:br/>
        <w:t>a) master</w:t>
      </w:r>
      <w:r w:rsidRPr="00FF1CC3">
        <w:rPr>
          <w:rFonts w:ascii="Times New Roman" w:hAnsi="Times New Roman" w:cs="Times New Roman"/>
        </w:rPr>
        <w:br/>
        <w:t>b) model</w:t>
      </w:r>
      <w:r w:rsidRPr="00FF1CC3">
        <w:rPr>
          <w:rFonts w:ascii="Times New Roman" w:hAnsi="Times New Roman" w:cs="Times New Roman"/>
        </w:rPr>
        <w:br/>
        <w:t>c) tempdb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d) userdb</w:t>
      </w:r>
    </w:p>
    <w:p w14:paraId="7FFD8B3B" w14:textId="77777777" w:rsidR="00966DC5" w:rsidRPr="00FF1CC3" w:rsidRDefault="00966DC5" w:rsidP="00966DC5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ich system database stores all login accounts and configuration settings?</w:t>
      </w:r>
      <w:r w:rsidRPr="00FF1CC3">
        <w:rPr>
          <w:rFonts w:ascii="Times New Roman" w:hAnsi="Times New Roman" w:cs="Times New Roman"/>
        </w:rPr>
        <w:br/>
        <w:t>a) tempdb</w:t>
      </w:r>
      <w:r w:rsidRPr="00FF1CC3">
        <w:rPr>
          <w:rFonts w:ascii="Times New Roman" w:hAnsi="Times New Roman" w:cs="Times New Roman"/>
        </w:rPr>
        <w:br/>
        <w:t>b) model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c) master</w:t>
      </w:r>
      <w:r w:rsidRPr="00FF1CC3">
        <w:rPr>
          <w:rFonts w:ascii="Times New Roman" w:hAnsi="Times New Roman" w:cs="Times New Roman"/>
        </w:rPr>
        <w:br/>
        <w:t>d) msdb</w:t>
      </w:r>
    </w:p>
    <w:p w14:paraId="3CD3470D" w14:textId="77777777" w:rsidR="00966DC5" w:rsidRPr="00FF1CC3" w:rsidRDefault="00966DC5" w:rsidP="00966DC5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at is the purpose of the model database in SQL Server?</w:t>
      </w:r>
      <w:r w:rsidRPr="00FF1CC3">
        <w:rPr>
          <w:rFonts w:ascii="Times New Roman" w:hAnsi="Times New Roman" w:cs="Times New Roman"/>
        </w:rPr>
        <w:br/>
        <w:t>a) Backup</w:t>
      </w:r>
      <w:r w:rsidRPr="00FF1CC3">
        <w:rPr>
          <w:rFonts w:ascii="Times New Roman" w:hAnsi="Times New Roman" w:cs="Times New Roman"/>
        </w:rPr>
        <w:br/>
        <w:t>b) Log storage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c) Template for new databases</w:t>
      </w:r>
      <w:r w:rsidRPr="00FF1CC3">
        <w:rPr>
          <w:rFonts w:ascii="Times New Roman" w:hAnsi="Times New Roman" w:cs="Times New Roman"/>
        </w:rPr>
        <w:br/>
        <w:t>d) System configuration</w:t>
      </w:r>
    </w:p>
    <w:p w14:paraId="105997DD" w14:textId="77777777" w:rsidR="00966DC5" w:rsidRPr="00FF1CC3" w:rsidRDefault="00966DC5" w:rsidP="00966DC5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at are the two main types of database files in SQL Server?</w:t>
      </w:r>
      <w:r w:rsidRPr="00FF1CC3">
        <w:rPr>
          <w:rFonts w:ascii="Times New Roman" w:hAnsi="Times New Roman" w:cs="Times New Roman"/>
        </w:rPr>
        <w:br/>
        <w:t xml:space="preserve">a) </w:t>
      </w:r>
      <w:r w:rsidRPr="00FF1CC3">
        <w:rPr>
          <w:rFonts w:ascii="Times New Roman" w:hAnsi="Times New Roman" w:cs="Times New Roman"/>
          <w:color w:val="0070C0"/>
        </w:rPr>
        <w:t>MDF and NDF</w:t>
      </w:r>
      <w:r w:rsidRPr="00FF1CC3">
        <w:rPr>
          <w:rFonts w:ascii="Times New Roman" w:hAnsi="Times New Roman" w:cs="Times New Roman"/>
        </w:rPr>
        <w:br/>
        <w:t>b) LDF and MDF</w:t>
      </w:r>
      <w:r w:rsidRPr="00FF1CC3">
        <w:rPr>
          <w:rFonts w:ascii="Times New Roman" w:hAnsi="Times New Roman" w:cs="Times New Roman"/>
        </w:rPr>
        <w:br/>
        <w:t>c) NDF and BAK</w:t>
      </w:r>
      <w:r w:rsidRPr="00FF1CC3">
        <w:rPr>
          <w:rFonts w:ascii="Times New Roman" w:hAnsi="Times New Roman" w:cs="Times New Roman"/>
        </w:rPr>
        <w:br/>
        <w:t>d) BAK and TRN</w:t>
      </w:r>
    </w:p>
    <w:p w14:paraId="5823C077" w14:textId="77777777" w:rsidR="00966DC5" w:rsidRPr="00FF1CC3" w:rsidRDefault="00966DC5" w:rsidP="00966DC5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ich SQL command is used to create a new database?</w:t>
      </w:r>
      <w:r w:rsidRPr="00FF1CC3">
        <w:rPr>
          <w:rFonts w:ascii="Times New Roman" w:hAnsi="Times New Roman" w:cs="Times New Roman"/>
        </w:rPr>
        <w:br/>
        <w:t>a) MAKE DATABASE</w:t>
      </w:r>
      <w:r w:rsidRPr="00FF1CC3">
        <w:rPr>
          <w:rFonts w:ascii="Times New Roman" w:hAnsi="Times New Roman" w:cs="Times New Roman"/>
        </w:rPr>
        <w:br/>
        <w:t>b) NEW DATABASE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c) CREATE DATABASE</w:t>
      </w:r>
      <w:r w:rsidRPr="00FF1CC3">
        <w:rPr>
          <w:rFonts w:ascii="Times New Roman" w:hAnsi="Times New Roman" w:cs="Times New Roman"/>
        </w:rPr>
        <w:br/>
        <w:t>d) INIT DATABASE</w:t>
      </w:r>
    </w:p>
    <w:p w14:paraId="6E9B847F" w14:textId="77777777" w:rsidR="00966DC5" w:rsidRPr="00FF1CC3" w:rsidRDefault="00966DC5" w:rsidP="00966DC5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at happens when you execute DROP DATABASE SalesDB?</w:t>
      </w:r>
      <w:r w:rsidRPr="00FF1CC3">
        <w:rPr>
          <w:rFonts w:ascii="Times New Roman" w:hAnsi="Times New Roman" w:cs="Times New Roman"/>
        </w:rPr>
        <w:br/>
        <w:t>a) SalesDB is backed up</w:t>
      </w:r>
      <w:r w:rsidRPr="00FF1CC3">
        <w:rPr>
          <w:rFonts w:ascii="Times New Roman" w:hAnsi="Times New Roman" w:cs="Times New Roman"/>
        </w:rPr>
        <w:br/>
        <w:t>b) SalesDB is renamed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c) SalesDB is deleted permanently</w:t>
      </w:r>
      <w:r w:rsidRPr="00FF1CC3">
        <w:rPr>
          <w:rFonts w:ascii="Times New Roman" w:hAnsi="Times New Roman" w:cs="Times New Roman"/>
        </w:rPr>
        <w:br/>
        <w:t>d) SalesDB is restored</w:t>
      </w:r>
    </w:p>
    <w:p w14:paraId="5F36F239" w14:textId="77777777" w:rsidR="00966DC5" w:rsidRPr="00FF1CC3" w:rsidRDefault="00966DC5" w:rsidP="00966DC5">
      <w:pPr>
        <w:numPr>
          <w:ilvl w:val="0"/>
          <w:numId w:val="1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ich command renames a database in SQL Server?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a) RENAME DATABASE old_name TO new_name</w:t>
      </w:r>
      <w:r w:rsidRPr="00FF1CC3">
        <w:rPr>
          <w:rFonts w:ascii="Times New Roman" w:hAnsi="Times New Roman" w:cs="Times New Roman"/>
          <w:color w:val="0070C0"/>
        </w:rPr>
        <w:br/>
      </w:r>
      <w:r w:rsidRPr="00FF1CC3">
        <w:rPr>
          <w:rFonts w:ascii="Times New Roman" w:hAnsi="Times New Roman" w:cs="Times New Roman"/>
          <w:color w:val="000000" w:themeColor="text1"/>
        </w:rPr>
        <w:t xml:space="preserve">b) ALTER DATABASE old_name MODIFY NAME = new_name </w:t>
      </w:r>
      <w:r w:rsidRPr="00FF1CC3">
        <w:rPr>
          <w:rFonts w:ascii="Times New Roman" w:hAnsi="Times New Roman" w:cs="Times New Roman"/>
          <w:color w:val="000000" w:themeColor="text1"/>
        </w:rPr>
        <w:br/>
      </w:r>
      <w:r w:rsidRPr="00FF1CC3">
        <w:rPr>
          <w:rFonts w:ascii="Times New Roman" w:hAnsi="Times New Roman" w:cs="Times New Roman"/>
        </w:rPr>
        <w:t>c) UPDATE DATABASE NAME</w:t>
      </w:r>
      <w:r w:rsidRPr="00FF1CC3">
        <w:rPr>
          <w:rFonts w:ascii="Times New Roman" w:hAnsi="Times New Roman" w:cs="Times New Roman"/>
        </w:rPr>
        <w:br/>
        <w:t>d) SET DATABASE NAME</w:t>
      </w:r>
    </w:p>
    <w:p w14:paraId="59F758BC" w14:textId="77777777" w:rsidR="00966DC5" w:rsidRPr="00FF1CC3" w:rsidRDefault="00966DC5" w:rsidP="00966D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237BB9D">
          <v:rect id="_x0000_i1025" style="width:0;height:1.5pt" o:hralign="center" o:hrstd="t" o:hr="t" fillcolor="#a0a0a0" stroked="f"/>
        </w:pict>
      </w:r>
    </w:p>
    <w:p w14:paraId="011410F2" w14:textId="77777777" w:rsidR="00966DC5" w:rsidRPr="00FF1CC3" w:rsidRDefault="00966DC5" w:rsidP="00966DC5">
      <w:pPr>
        <w:rPr>
          <w:rFonts w:ascii="Times New Roman" w:hAnsi="Times New Roman" w:cs="Times New Roman"/>
          <w:b/>
          <w:bCs/>
        </w:rPr>
      </w:pPr>
      <w:r w:rsidRPr="00FF1CC3">
        <w:rPr>
          <w:rFonts w:ascii="Times New Roman" w:hAnsi="Times New Roman" w:cs="Times New Roman"/>
          <w:b/>
          <w:bCs/>
        </w:rPr>
        <w:t>Section 2: Managing Tables</w:t>
      </w:r>
    </w:p>
    <w:p w14:paraId="79DAD5EC" w14:textId="77777777" w:rsidR="00966DC5" w:rsidRPr="00FF1CC3" w:rsidRDefault="00966DC5" w:rsidP="00966DC5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ich data type should be used to store a date of birth?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a) VARCHAR</w:t>
      </w:r>
      <w:r w:rsidRPr="00FF1CC3">
        <w:rPr>
          <w:rFonts w:ascii="Times New Roman" w:hAnsi="Times New Roman" w:cs="Times New Roman"/>
        </w:rPr>
        <w:br/>
        <w:t>b) DATE</w:t>
      </w:r>
      <w:r w:rsidRPr="00FF1CC3">
        <w:rPr>
          <w:rFonts w:ascii="Times New Roman" w:hAnsi="Times New Roman" w:cs="Times New Roman"/>
        </w:rPr>
        <w:br/>
        <w:t>c) INT</w:t>
      </w:r>
      <w:r w:rsidRPr="00FF1CC3">
        <w:rPr>
          <w:rFonts w:ascii="Times New Roman" w:hAnsi="Times New Roman" w:cs="Times New Roman"/>
        </w:rPr>
        <w:br/>
        <w:t>d) TEXT</w:t>
      </w:r>
    </w:p>
    <w:p w14:paraId="5B4DBFE9" w14:textId="77777777" w:rsidR="00966DC5" w:rsidRPr="00FF1CC3" w:rsidRDefault="00966DC5" w:rsidP="00966DC5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at command is used to create a table?</w:t>
      </w:r>
      <w:r w:rsidRPr="00FF1CC3">
        <w:rPr>
          <w:rFonts w:ascii="Times New Roman" w:hAnsi="Times New Roman" w:cs="Times New Roman"/>
        </w:rPr>
        <w:br/>
        <w:t>a) MAKE TABLE</w:t>
      </w:r>
      <w:r w:rsidRPr="00FF1CC3">
        <w:rPr>
          <w:rFonts w:ascii="Times New Roman" w:hAnsi="Times New Roman" w:cs="Times New Roman"/>
        </w:rPr>
        <w:br/>
        <w:t>b) INSERT TABLE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c) CREATE TABLE</w:t>
      </w:r>
      <w:r w:rsidRPr="00FF1CC3">
        <w:rPr>
          <w:rFonts w:ascii="Times New Roman" w:hAnsi="Times New Roman" w:cs="Times New Roman"/>
        </w:rPr>
        <w:br/>
        <w:t>d) DEFINE TABLE</w:t>
      </w:r>
    </w:p>
    <w:p w14:paraId="50C838B7" w14:textId="77777777" w:rsidR="00966DC5" w:rsidRPr="00FF1CC3" w:rsidRDefault="00966DC5" w:rsidP="00966DC5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lastRenderedPageBreak/>
        <w:t>How do you add a new column to an existing table?</w:t>
      </w:r>
      <w:r w:rsidRPr="00FF1CC3">
        <w:rPr>
          <w:rFonts w:ascii="Times New Roman" w:hAnsi="Times New Roman" w:cs="Times New Roman"/>
        </w:rPr>
        <w:br/>
        <w:t>a) ALTER TABLE table_name ADD column_name datatype</w:t>
      </w:r>
      <w:r w:rsidRPr="00FF1CC3">
        <w:rPr>
          <w:rFonts w:ascii="Times New Roman" w:hAnsi="Times New Roman" w:cs="Times New Roman"/>
        </w:rPr>
        <w:br/>
        <w:t>b) MODIFY TABLE table_name ADD column_name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c) UPDATE TABLE table_name ADD column_name</w:t>
      </w:r>
      <w:r w:rsidRPr="00FF1CC3">
        <w:rPr>
          <w:rFonts w:ascii="Times New Roman" w:hAnsi="Times New Roman" w:cs="Times New Roman"/>
        </w:rPr>
        <w:br/>
        <w:t>d) APPEND column_name TO table_name</w:t>
      </w:r>
    </w:p>
    <w:p w14:paraId="2C34B3FA" w14:textId="77777777" w:rsidR="00966DC5" w:rsidRPr="00FF1CC3" w:rsidRDefault="00966DC5" w:rsidP="00966DC5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ich command is used to rename a table?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a) RENAME TABLE old_name TO new_name</w:t>
      </w:r>
      <w:r w:rsidRPr="00FF1CC3">
        <w:rPr>
          <w:rFonts w:ascii="Times New Roman" w:hAnsi="Times New Roman" w:cs="Times New Roman"/>
        </w:rPr>
        <w:br/>
        <w:t>b) ALTER TABLE old_name RENAME TO new_name</w:t>
      </w:r>
      <w:r w:rsidRPr="00FF1CC3">
        <w:rPr>
          <w:rFonts w:ascii="Times New Roman" w:hAnsi="Times New Roman" w:cs="Times New Roman"/>
        </w:rPr>
        <w:br/>
        <w:t>c) EXEC sp_rename 'old_name', 'new_name'</w:t>
      </w:r>
      <w:r w:rsidRPr="00FF1CC3">
        <w:rPr>
          <w:rFonts w:ascii="Times New Roman" w:hAnsi="Times New Roman" w:cs="Times New Roman"/>
        </w:rPr>
        <w:br/>
        <w:t>d) MODIFY TABLE RENAME</w:t>
      </w:r>
    </w:p>
    <w:p w14:paraId="7CE93C15" w14:textId="77777777" w:rsidR="00966DC5" w:rsidRPr="00FF1CC3" w:rsidRDefault="00966DC5" w:rsidP="00966DC5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at is the command to delete a table permanently?</w:t>
      </w:r>
      <w:r w:rsidRPr="00FF1CC3">
        <w:rPr>
          <w:rFonts w:ascii="Times New Roman" w:hAnsi="Times New Roman" w:cs="Times New Roman"/>
        </w:rPr>
        <w:br/>
        <w:t>a) DELETE TABLE table_name</w:t>
      </w:r>
      <w:r w:rsidRPr="00FF1CC3">
        <w:rPr>
          <w:rFonts w:ascii="Times New Roman" w:hAnsi="Times New Roman" w:cs="Times New Roman"/>
        </w:rPr>
        <w:br/>
        <w:t>b) ERASE TABLE table_name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c) DROP TABLE table_name</w:t>
      </w:r>
      <w:r w:rsidRPr="00FF1CC3">
        <w:rPr>
          <w:rFonts w:ascii="Times New Roman" w:hAnsi="Times New Roman" w:cs="Times New Roman"/>
          <w:color w:val="0070C0"/>
        </w:rPr>
        <w:br/>
      </w:r>
      <w:r w:rsidRPr="00FF1CC3">
        <w:rPr>
          <w:rFonts w:ascii="Times New Roman" w:hAnsi="Times New Roman" w:cs="Times New Roman"/>
        </w:rPr>
        <w:t>d) REMOVE TABLE table_name</w:t>
      </w:r>
    </w:p>
    <w:p w14:paraId="1AB2EFA9" w14:textId="77777777" w:rsidR="00966DC5" w:rsidRPr="00FF1CC3" w:rsidRDefault="00966DC5" w:rsidP="00966DC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F254A1A">
          <v:rect id="_x0000_i1026" style="width:0;height:1.5pt" o:hralign="center" o:hrstd="t" o:hr="t" fillcolor="#a0a0a0" stroked="f"/>
        </w:pict>
      </w:r>
    </w:p>
    <w:p w14:paraId="5DA0EDF3" w14:textId="77777777" w:rsidR="00966DC5" w:rsidRPr="00FF1CC3" w:rsidRDefault="00966DC5" w:rsidP="00966DC5">
      <w:pPr>
        <w:rPr>
          <w:rFonts w:ascii="Times New Roman" w:hAnsi="Times New Roman" w:cs="Times New Roman"/>
          <w:b/>
          <w:bCs/>
        </w:rPr>
      </w:pPr>
      <w:r w:rsidRPr="00FF1CC3">
        <w:rPr>
          <w:rFonts w:ascii="Times New Roman" w:hAnsi="Times New Roman" w:cs="Times New Roman"/>
          <w:b/>
          <w:bCs/>
        </w:rPr>
        <w:t>Section 3: DML - Manipulating Data</w:t>
      </w:r>
    </w:p>
    <w:p w14:paraId="01D56F07" w14:textId="77777777" w:rsidR="00966DC5" w:rsidRPr="00FF1CC3" w:rsidRDefault="00966DC5" w:rsidP="00966DC5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ich command adds data into a table?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a) INSERT INTO</w:t>
      </w:r>
      <w:r w:rsidRPr="00FF1CC3">
        <w:rPr>
          <w:rFonts w:ascii="Times New Roman" w:hAnsi="Times New Roman" w:cs="Times New Roman"/>
        </w:rPr>
        <w:br/>
        <w:t>b) ADD ROW</w:t>
      </w:r>
      <w:r w:rsidRPr="00FF1CC3">
        <w:rPr>
          <w:rFonts w:ascii="Times New Roman" w:hAnsi="Times New Roman" w:cs="Times New Roman"/>
        </w:rPr>
        <w:br/>
        <w:t>c) CREATE DATA</w:t>
      </w:r>
      <w:r w:rsidRPr="00FF1CC3">
        <w:rPr>
          <w:rFonts w:ascii="Times New Roman" w:hAnsi="Times New Roman" w:cs="Times New Roman"/>
        </w:rPr>
        <w:br/>
        <w:t>d) APPEND TO</w:t>
      </w:r>
    </w:p>
    <w:p w14:paraId="74111AA9" w14:textId="77777777" w:rsidR="00966DC5" w:rsidRPr="00FF1CC3" w:rsidRDefault="00966DC5" w:rsidP="00966DC5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ich clause is used to update data in a table?</w:t>
      </w:r>
      <w:r w:rsidRPr="00FF1CC3">
        <w:rPr>
          <w:rFonts w:ascii="Times New Roman" w:hAnsi="Times New Roman" w:cs="Times New Roman"/>
        </w:rPr>
        <w:br/>
        <w:t>a) MODIFY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b) UPDATE</w:t>
      </w:r>
      <w:r w:rsidRPr="00FF1CC3">
        <w:rPr>
          <w:rFonts w:ascii="Times New Roman" w:hAnsi="Times New Roman" w:cs="Times New Roman"/>
          <w:color w:val="0070C0"/>
        </w:rPr>
        <w:br/>
      </w:r>
      <w:r w:rsidRPr="00FF1CC3">
        <w:rPr>
          <w:rFonts w:ascii="Times New Roman" w:hAnsi="Times New Roman" w:cs="Times New Roman"/>
        </w:rPr>
        <w:t>c) CHANGE</w:t>
      </w:r>
      <w:r w:rsidRPr="00FF1CC3">
        <w:rPr>
          <w:rFonts w:ascii="Times New Roman" w:hAnsi="Times New Roman" w:cs="Times New Roman"/>
        </w:rPr>
        <w:br/>
        <w:t>d) SET TABLE</w:t>
      </w:r>
    </w:p>
    <w:p w14:paraId="4F38AB4C" w14:textId="77777777" w:rsidR="00966DC5" w:rsidRPr="00FF1CC3" w:rsidRDefault="00966DC5" w:rsidP="00966DC5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at does the DELETE statement do?</w:t>
      </w:r>
      <w:r w:rsidRPr="00FF1CC3">
        <w:rPr>
          <w:rFonts w:ascii="Times New Roman" w:hAnsi="Times New Roman" w:cs="Times New Roman"/>
        </w:rPr>
        <w:br/>
        <w:t>a) Removes a column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b) Removes all data from a table</w:t>
      </w:r>
      <w:r w:rsidRPr="00FF1CC3">
        <w:rPr>
          <w:rFonts w:ascii="Times New Roman" w:hAnsi="Times New Roman" w:cs="Times New Roman"/>
        </w:rPr>
        <w:br/>
        <w:t>c) Removes specific rows</w:t>
      </w:r>
      <w:r w:rsidRPr="00FF1CC3">
        <w:rPr>
          <w:rFonts w:ascii="Times New Roman" w:hAnsi="Times New Roman" w:cs="Times New Roman"/>
        </w:rPr>
        <w:br/>
        <w:t>d) Deletes the table schema</w:t>
      </w:r>
    </w:p>
    <w:p w14:paraId="4C1074BA" w14:textId="77777777" w:rsidR="00966DC5" w:rsidRPr="00FF1CC3" w:rsidRDefault="00966DC5" w:rsidP="00966DC5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ich clause is used to filter rows in a SELECT statement?</w:t>
      </w:r>
      <w:r w:rsidRPr="00FF1CC3">
        <w:rPr>
          <w:rFonts w:ascii="Times New Roman" w:hAnsi="Times New Roman" w:cs="Times New Roman"/>
        </w:rPr>
        <w:br/>
        <w:t>a) HAVING</w:t>
      </w:r>
      <w:r w:rsidRPr="00FF1CC3">
        <w:rPr>
          <w:rFonts w:ascii="Times New Roman" w:hAnsi="Times New Roman" w:cs="Times New Roman"/>
        </w:rPr>
        <w:br/>
        <w:t>b) SELECT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c) WHERE</w:t>
      </w:r>
      <w:r w:rsidRPr="00FF1CC3">
        <w:rPr>
          <w:rFonts w:ascii="Times New Roman" w:hAnsi="Times New Roman" w:cs="Times New Roman"/>
          <w:color w:val="0070C0"/>
        </w:rPr>
        <w:br/>
      </w:r>
      <w:r w:rsidRPr="00FF1CC3">
        <w:rPr>
          <w:rFonts w:ascii="Times New Roman" w:hAnsi="Times New Roman" w:cs="Times New Roman"/>
        </w:rPr>
        <w:t>d) ORDER BY</w:t>
      </w:r>
    </w:p>
    <w:p w14:paraId="2E5ACF8D" w14:textId="77777777" w:rsidR="00966DC5" w:rsidRPr="00FF1CC3" w:rsidRDefault="00966DC5" w:rsidP="00966DC5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ich keyword ensures no duplicate records are returned?</w:t>
      </w:r>
      <w:r w:rsidRPr="00FF1CC3">
        <w:rPr>
          <w:rFonts w:ascii="Times New Roman" w:hAnsi="Times New Roman" w:cs="Times New Roman"/>
        </w:rPr>
        <w:br/>
        <w:t>a) UNIQUE</w:t>
      </w:r>
      <w:r w:rsidRPr="00FF1CC3">
        <w:rPr>
          <w:rFonts w:ascii="Times New Roman" w:hAnsi="Times New Roman" w:cs="Times New Roman"/>
        </w:rPr>
        <w:br/>
        <w:t>b) NO_REPEAT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c) DISTINCT</w:t>
      </w:r>
      <w:r w:rsidRPr="00FF1CC3">
        <w:rPr>
          <w:rFonts w:ascii="Times New Roman" w:hAnsi="Times New Roman" w:cs="Times New Roman"/>
          <w:color w:val="0070C0"/>
        </w:rPr>
        <w:br/>
      </w:r>
      <w:r w:rsidRPr="00FF1CC3">
        <w:rPr>
          <w:rFonts w:ascii="Times New Roman" w:hAnsi="Times New Roman" w:cs="Times New Roman"/>
        </w:rPr>
        <w:t>d) ONLY</w:t>
      </w:r>
    </w:p>
    <w:p w14:paraId="6CD90EBD" w14:textId="77777777" w:rsidR="00966DC5" w:rsidRPr="00FF1CC3" w:rsidRDefault="00966DC5" w:rsidP="00966DC5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at does the LIKE keyword do in SQL?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a) Finds exact matches</w:t>
      </w:r>
      <w:r w:rsidRPr="00FF1CC3">
        <w:rPr>
          <w:rFonts w:ascii="Times New Roman" w:hAnsi="Times New Roman" w:cs="Times New Roman"/>
          <w:color w:val="0070C0"/>
        </w:rPr>
        <w:br/>
      </w:r>
      <w:r w:rsidRPr="00FF1CC3">
        <w:rPr>
          <w:rFonts w:ascii="Times New Roman" w:hAnsi="Times New Roman" w:cs="Times New Roman"/>
        </w:rPr>
        <w:t>b) Finds pattern-based matches</w:t>
      </w:r>
      <w:r w:rsidRPr="00FF1CC3">
        <w:rPr>
          <w:rFonts w:ascii="Times New Roman" w:hAnsi="Times New Roman" w:cs="Times New Roman"/>
        </w:rPr>
        <w:br/>
        <w:t>c) Sorts records</w:t>
      </w:r>
      <w:r w:rsidRPr="00FF1CC3">
        <w:rPr>
          <w:rFonts w:ascii="Times New Roman" w:hAnsi="Times New Roman" w:cs="Times New Roman"/>
        </w:rPr>
        <w:br/>
        <w:t>d) Deletes matches</w:t>
      </w:r>
    </w:p>
    <w:p w14:paraId="5E17638B" w14:textId="77777777" w:rsidR="00966DC5" w:rsidRPr="00FF1CC3" w:rsidRDefault="00966DC5" w:rsidP="00966DC5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ich operator is used to combine multiple conditions in a WHERE clause?</w:t>
      </w:r>
      <w:r w:rsidRPr="00FF1CC3">
        <w:rPr>
          <w:rFonts w:ascii="Times New Roman" w:hAnsi="Times New Roman" w:cs="Times New Roman"/>
        </w:rPr>
        <w:br/>
        <w:t>a) TO</w:t>
      </w:r>
      <w:r w:rsidRPr="00FF1CC3">
        <w:rPr>
          <w:rFonts w:ascii="Times New Roman" w:hAnsi="Times New Roman" w:cs="Times New Roman"/>
        </w:rPr>
        <w:br/>
        <w:t>b) WITH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lastRenderedPageBreak/>
        <w:t>c) AND / OR</w:t>
      </w:r>
      <w:r w:rsidRPr="00FF1CC3">
        <w:rPr>
          <w:rFonts w:ascii="Times New Roman" w:hAnsi="Times New Roman" w:cs="Times New Roman"/>
        </w:rPr>
        <w:br/>
        <w:t>d) IF / ELSE</w:t>
      </w:r>
    </w:p>
    <w:p w14:paraId="4252A124" w14:textId="77777777" w:rsidR="00966DC5" w:rsidRDefault="00966DC5" w:rsidP="00966DC5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FF1CC3">
        <w:rPr>
          <w:rFonts w:ascii="Times New Roman" w:hAnsi="Times New Roman" w:cs="Times New Roman"/>
          <w:b/>
          <w:bCs/>
        </w:rPr>
        <w:t>What does the BETWEEN operator do?</w:t>
      </w:r>
      <w:r w:rsidRPr="00FF1CC3">
        <w:rPr>
          <w:rFonts w:ascii="Times New Roman" w:hAnsi="Times New Roman" w:cs="Times New Roman"/>
        </w:rPr>
        <w:br/>
        <w:t>a) Compares text fields</w:t>
      </w:r>
      <w:r w:rsidRPr="00FF1CC3">
        <w:rPr>
          <w:rFonts w:ascii="Times New Roman" w:hAnsi="Times New Roman" w:cs="Times New Roman"/>
        </w:rPr>
        <w:br/>
        <w:t>b) Finds rows outside a range</w:t>
      </w:r>
      <w:r w:rsidRPr="00FF1CC3">
        <w:rPr>
          <w:rFonts w:ascii="Times New Roman" w:hAnsi="Times New Roman" w:cs="Times New Roman"/>
        </w:rPr>
        <w:br/>
      </w:r>
      <w:r w:rsidRPr="00FF1CC3">
        <w:rPr>
          <w:rFonts w:ascii="Times New Roman" w:hAnsi="Times New Roman" w:cs="Times New Roman"/>
          <w:color w:val="0070C0"/>
        </w:rPr>
        <w:t>c) Filters values within a range</w:t>
      </w:r>
      <w:r w:rsidRPr="00FF1CC3">
        <w:rPr>
          <w:rFonts w:ascii="Times New Roman" w:hAnsi="Times New Roman" w:cs="Times New Roman"/>
        </w:rPr>
        <w:br/>
        <w:t>d) Joins tables</w:t>
      </w:r>
    </w:p>
    <w:p w14:paraId="79C94952" w14:textId="77777777" w:rsidR="00966DC5" w:rsidRPr="00966DC5" w:rsidRDefault="00966DC5" w:rsidP="00966DC5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11022CA5" w14:textId="690BF2DF" w:rsidR="00966DC5" w:rsidRPr="00966DC5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200637207"/>
      <w:r w:rsidRPr="00966DC5">
        <w:rPr>
          <w:rFonts w:ascii="Times New Roman" w:hAnsi="Times New Roman" w:cs="Times New Roman"/>
          <w:b/>
          <w:bCs/>
          <w:sz w:val="24"/>
          <w:szCs w:val="24"/>
        </w:rPr>
        <w:t>12/06/2025</w:t>
      </w:r>
    </w:p>
    <w:p w14:paraId="1B777D47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color w:val="0070C0"/>
          <w:sz w:val="28"/>
          <w:szCs w:val="28"/>
        </w:rPr>
      </w:pPr>
      <w:r w:rsidRPr="00C01373">
        <w:rPr>
          <w:rFonts w:ascii="Times New Roman" w:hAnsi="Times New Roman" w:cs="Times New Roman"/>
          <w:sz w:val="28"/>
          <w:szCs w:val="28"/>
        </w:rPr>
        <w:t xml:space="preserve">1. 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Insert and Update with Integrity</w:t>
      </w:r>
    </w:p>
    <w:p w14:paraId="520DBD45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01373">
        <w:rPr>
          <w:rFonts w:ascii="Times New Roman" w:hAnsi="Times New Roman" w:cs="Times New Roman"/>
          <w:sz w:val="28"/>
          <w:szCs w:val="28"/>
        </w:rPr>
        <w:t>CREATE TABLE students (</w:t>
      </w:r>
    </w:p>
    <w:p w14:paraId="7422EDE9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01373">
        <w:rPr>
          <w:rFonts w:ascii="Times New Roman" w:hAnsi="Times New Roman" w:cs="Times New Roman"/>
          <w:sz w:val="28"/>
          <w:szCs w:val="28"/>
        </w:rPr>
        <w:t xml:space="preserve">    student_id INT PRIMARY KEY,</w:t>
      </w:r>
    </w:p>
    <w:p w14:paraId="7B0DE86B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01373">
        <w:rPr>
          <w:rFonts w:ascii="Times New Roman" w:hAnsi="Times New Roman" w:cs="Times New Roman"/>
          <w:sz w:val="28"/>
          <w:szCs w:val="28"/>
        </w:rPr>
        <w:t xml:space="preserve">    name </w:t>
      </w:r>
      <w:proofErr w:type="gramStart"/>
      <w:r w:rsidRPr="00C01373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C01373">
        <w:rPr>
          <w:rFonts w:ascii="Times New Roman" w:hAnsi="Times New Roman" w:cs="Times New Roman"/>
          <w:sz w:val="28"/>
          <w:szCs w:val="28"/>
        </w:rPr>
        <w:t>100) NOT NULL,</w:t>
      </w:r>
    </w:p>
    <w:p w14:paraId="5F9A5CE9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01373">
        <w:rPr>
          <w:rFonts w:ascii="Times New Roman" w:hAnsi="Times New Roman" w:cs="Times New Roman"/>
          <w:sz w:val="28"/>
          <w:szCs w:val="28"/>
        </w:rPr>
        <w:t xml:space="preserve">    email </w:t>
      </w:r>
      <w:proofErr w:type="gramStart"/>
      <w:r w:rsidRPr="00C01373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C01373">
        <w:rPr>
          <w:rFonts w:ascii="Times New Roman" w:hAnsi="Times New Roman" w:cs="Times New Roman"/>
          <w:sz w:val="28"/>
          <w:szCs w:val="28"/>
        </w:rPr>
        <w:t>100) UNIQUE NOT NULL,</w:t>
      </w:r>
    </w:p>
    <w:p w14:paraId="3FEB4337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01373">
        <w:rPr>
          <w:rFonts w:ascii="Times New Roman" w:hAnsi="Times New Roman" w:cs="Times New Roman"/>
          <w:sz w:val="28"/>
          <w:szCs w:val="28"/>
        </w:rPr>
        <w:t xml:space="preserve">    marks INT CHECK (marks &gt;= 0 AND marks &lt;= 100));</w:t>
      </w:r>
    </w:p>
    <w:p w14:paraId="3F7E766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19092E5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color w:val="0070C0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2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. String Function Challenge</w:t>
      </w:r>
    </w:p>
    <w:p w14:paraId="526060B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REATE TABLE customers (</w:t>
      </w:r>
    </w:p>
    <w:p w14:paraId="566B1A5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ustomer_id INT PRIMARY KEY,</w:t>
      </w:r>
    </w:p>
    <w:p w14:paraId="65DDFE27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full_name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100) NOT NULL);</w:t>
      </w:r>
    </w:p>
    <w:p w14:paraId="106BFEC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A18EAC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INSERT INTO customers VALUES</w:t>
      </w:r>
    </w:p>
    <w:p w14:paraId="48F2FA9B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, 'Virat Kohli'),</w:t>
      </w:r>
    </w:p>
    <w:p w14:paraId="2C84D5E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2, 'Rohit Sharma'),</w:t>
      </w:r>
    </w:p>
    <w:p w14:paraId="7F0E4D89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3, 'MS Dhoni'),</w:t>
      </w:r>
    </w:p>
    <w:p w14:paraId="62C18C6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4, 'KL Rahul'),</w:t>
      </w:r>
    </w:p>
    <w:p w14:paraId="36356E58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5, 'Jasprit Bumrah');</w:t>
      </w:r>
    </w:p>
    <w:p w14:paraId="3AD6EEA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28E377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ELECT</w:t>
      </w:r>
    </w:p>
    <w:p w14:paraId="04F3807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ull_name,</w:t>
      </w:r>
    </w:p>
    <w:p w14:paraId="0C933437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UBSTRING_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INDEX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full_name, ' ', 1) AS first_name,</w:t>
      </w:r>
    </w:p>
    <w:p w14:paraId="0646C83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UBSTRING_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INDEX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full_name, ' ', -1) AS last_name,</w:t>
      </w:r>
    </w:p>
    <w:p w14:paraId="647AF21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LENGTH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SUBSTRING_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INDEX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full_name, ' ', 1)) AS first_name_length,</w:t>
      </w:r>
    </w:p>
    <w:p w14:paraId="5BA55017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LENGTH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SUBSTRING_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INDEX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full_name, ' ', -1)) AS last_name_length</w:t>
      </w:r>
    </w:p>
    <w:p w14:paraId="6FFE5AF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customers;</w:t>
      </w:r>
    </w:p>
    <w:p w14:paraId="0BF5BDE9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D833C07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color w:val="0070C0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 3. 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Date Function Usage</w:t>
      </w:r>
    </w:p>
    <w:p w14:paraId="5EA2D512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REATE TABLE sales (</w:t>
      </w:r>
    </w:p>
    <w:p w14:paraId="27D50F8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ale_id INT PRIMARY KEY,</w:t>
      </w:r>
    </w:p>
    <w:p w14:paraId="33C238F0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ale_date DATE,</w:t>
      </w:r>
    </w:p>
    <w:p w14:paraId="3D0F292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category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100),</w:t>
      </w:r>
    </w:p>
    <w:p w14:paraId="09AB82F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amount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DECIMAL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10,2)</w:t>
      </w:r>
    </w:p>
    <w:p w14:paraId="13CBC227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lastRenderedPageBreak/>
        <w:t>);</w:t>
      </w:r>
    </w:p>
    <w:p w14:paraId="0AE4212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CD84D2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INSERT INTO sales VALUES</w:t>
      </w:r>
    </w:p>
    <w:p w14:paraId="41149A4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, '2025-06-10', 'Bats', 2000),</w:t>
      </w:r>
    </w:p>
    <w:p w14:paraId="4E703A3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2, '2025-05-01', 'Balls', 1500),</w:t>
      </w:r>
    </w:p>
    <w:p w14:paraId="42770DD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3, '2025-01-15', 'Gloves', 3000),</w:t>
      </w:r>
    </w:p>
    <w:p w14:paraId="6C5A456B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4, '2025-06-01', 'Pads', 1200);</w:t>
      </w:r>
    </w:p>
    <w:p w14:paraId="5E261E0B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75B75B8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ELECT</w:t>
      </w:r>
    </w:p>
    <w:p w14:paraId="0ABFF900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ale_date,</w:t>
      </w:r>
    </w:p>
    <w:p w14:paraId="01C030D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MONTHNAME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sale_date) AS month_name,</w:t>
      </w:r>
    </w:p>
    <w:p w14:paraId="451F9382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YEAR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sale_date) AS sale_year,</w:t>
      </w:r>
    </w:p>
    <w:p w14:paraId="676ABA6B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DATEDIFF(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CURDATE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), sale_date) AS days_ago</w:t>
      </w:r>
    </w:p>
    <w:p w14:paraId="047E83B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sales;</w:t>
      </w:r>
    </w:p>
    <w:p w14:paraId="048F21E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21547E9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color w:val="0070C0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 4. 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Mathematical Functions on Salary</w:t>
      </w:r>
    </w:p>
    <w:p w14:paraId="05745BB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REATE TABLE employees (</w:t>
      </w:r>
    </w:p>
    <w:p w14:paraId="5BEF131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emp_id INT PRIMARY KEY,</w:t>
      </w:r>
    </w:p>
    <w:p w14:paraId="7DBC05C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name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100),</w:t>
      </w:r>
    </w:p>
    <w:p w14:paraId="31368932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salary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DECIMAL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10, 2)</w:t>
      </w:r>
    </w:p>
    <w:p w14:paraId="143A1E3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);</w:t>
      </w:r>
    </w:p>
    <w:p w14:paraId="14A57EF8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C04ADE9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INSERT INTO employees VALUES</w:t>
      </w:r>
    </w:p>
    <w:p w14:paraId="4A9097D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, 'Virat Kohli', 120000),</w:t>
      </w:r>
    </w:p>
    <w:p w14:paraId="281ED96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2, 'Rohit Sharma', 95000);</w:t>
      </w:r>
    </w:p>
    <w:p w14:paraId="4287B96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BE1AFD0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ELECT</w:t>
      </w:r>
    </w:p>
    <w:p w14:paraId="4C22AC42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name,</w:t>
      </w:r>
    </w:p>
    <w:p w14:paraId="693736D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alary,</w:t>
      </w:r>
    </w:p>
    <w:p w14:paraId="063EDDC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alary * 1.10 AS salary_with_hike,</w:t>
      </w:r>
    </w:p>
    <w:p w14:paraId="34CEB359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ROUND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salary, -2) AS rounded_salary</w:t>
      </w:r>
    </w:p>
    <w:p w14:paraId="78C31C92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employees;</w:t>
      </w:r>
    </w:p>
    <w:p w14:paraId="702BF290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105834F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color w:val="0070C0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5. 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System Function Check</w:t>
      </w:r>
    </w:p>
    <w:p w14:paraId="2B8B576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ELECT</w:t>
      </w:r>
    </w:p>
    <w:p w14:paraId="1BA5AF6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NOW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) AS current_datetime,</w:t>
      </w:r>
    </w:p>
    <w:p w14:paraId="3E464B0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DATABASE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) AS current_database,</w:t>
      </w:r>
    </w:p>
    <w:p w14:paraId="29B9DC49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USER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) AS logged_in_user;</w:t>
      </w:r>
    </w:p>
    <w:p w14:paraId="5A44969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451EFE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-- 6. Demo: Custom Result Set</w:t>
      </w:r>
    </w:p>
    <w:p w14:paraId="266E4578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REATE TABLE products (</w:t>
      </w:r>
    </w:p>
    <w:p w14:paraId="6F6BD56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lastRenderedPageBreak/>
        <w:t>product_id INT PRIMARY KEY,</w:t>
      </w:r>
    </w:p>
    <w:p w14:paraId="16E77F5B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product_name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100),</w:t>
      </w:r>
    </w:p>
    <w:p w14:paraId="4A0D87E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price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DECIMAL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10,2),</w:t>
      </w:r>
    </w:p>
    <w:p w14:paraId="0424359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category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50)</w:t>
      </w:r>
    </w:p>
    <w:p w14:paraId="7C298972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);</w:t>
      </w:r>
    </w:p>
    <w:p w14:paraId="608ACA3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77C2D6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INSERT INTO products VALUES</w:t>
      </w:r>
    </w:p>
    <w:p w14:paraId="01E642E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, 'Bat', NULL, 'Gear'),</w:t>
      </w:r>
    </w:p>
    <w:p w14:paraId="79A05447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2, 'Ball', 1500, 'Gear'),</w:t>
      </w:r>
    </w:p>
    <w:p w14:paraId="16CE1DE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3, 'Helmet', 2500, 'Protection');</w:t>
      </w:r>
    </w:p>
    <w:p w14:paraId="7C5D3BD8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FCDB80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ELECT</w:t>
      </w:r>
    </w:p>
    <w:p w14:paraId="321956A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UPPER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product_name) AS product_name_uppercase,</w:t>
      </w:r>
    </w:p>
    <w:p w14:paraId="111F3A4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IFNULL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price, 'Not Available') AS price_status</w:t>
      </w:r>
    </w:p>
    <w:p w14:paraId="760AE92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products;</w:t>
      </w:r>
    </w:p>
    <w:p w14:paraId="1B9EEAE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AA5D404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color w:val="0070C0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7. 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Aggregate Functions Practice</w:t>
      </w:r>
    </w:p>
    <w:p w14:paraId="06C37739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REATE TABLE transactions (</w:t>
      </w:r>
    </w:p>
    <w:p w14:paraId="13C16A0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transaction_id INT PRIMARY KEY,</w:t>
      </w:r>
    </w:p>
    <w:p w14:paraId="7E0E2BD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sale_amount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DECIMAL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10,2)</w:t>
      </w:r>
    </w:p>
    <w:p w14:paraId="00B5D7D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);</w:t>
      </w:r>
    </w:p>
    <w:p w14:paraId="5B2708A2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3831668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INSERT INTO transactions VALUES</w:t>
      </w:r>
    </w:p>
    <w:p w14:paraId="56FF53C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, 1000),</w:t>
      </w:r>
    </w:p>
    <w:p w14:paraId="1C3D8B0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2, 1500),</w:t>
      </w:r>
    </w:p>
    <w:p w14:paraId="000C4D70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3, 500),</w:t>
      </w:r>
    </w:p>
    <w:p w14:paraId="730381C0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4, 2000);</w:t>
      </w:r>
    </w:p>
    <w:p w14:paraId="6895883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B97184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ELECT</w:t>
      </w:r>
    </w:p>
    <w:p w14:paraId="7E8ADFB0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SUM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sale_amount) AS total_sales,</w:t>
      </w:r>
    </w:p>
    <w:p w14:paraId="30B44DD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AVG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sale_amount) AS average_sale,</w:t>
      </w:r>
    </w:p>
    <w:p w14:paraId="101BD28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MAX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sale_amount) AS max_sale,</w:t>
      </w:r>
    </w:p>
    <w:p w14:paraId="16695F1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MIN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sale_amount) AS min_sale</w:t>
      </w:r>
    </w:p>
    <w:p w14:paraId="6370BB9B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transactions;</w:t>
      </w:r>
    </w:p>
    <w:p w14:paraId="76DA1E7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8D0CB4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8. 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Grouping with Aggregation</w:t>
      </w:r>
    </w:p>
    <w:p w14:paraId="6D130DE0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ELECT</w:t>
      </w:r>
    </w:p>
    <w:p w14:paraId="0F08353A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ategory,</w:t>
      </w:r>
    </w:p>
    <w:p w14:paraId="48EEA672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COUNT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*) AS transaction_count,</w:t>
      </w:r>
    </w:p>
    <w:p w14:paraId="06743BF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SUM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amount) AS total_sales</w:t>
      </w:r>
    </w:p>
    <w:p w14:paraId="342DDA7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sales</w:t>
      </w:r>
    </w:p>
    <w:p w14:paraId="5E2399C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lastRenderedPageBreak/>
        <w:t>GROUP BY category;</w:t>
      </w:r>
    </w:p>
    <w:p w14:paraId="16CEE26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9D12A7E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color w:val="0070C0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9. 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Inner Join for Orders and Customers</w:t>
      </w:r>
    </w:p>
    <w:p w14:paraId="0857F4C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REATE TABLE orders (</w:t>
      </w:r>
    </w:p>
    <w:p w14:paraId="315610F8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order_id INT PRIMARY KEY,</w:t>
      </w:r>
    </w:p>
    <w:p w14:paraId="4DD5C70B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ustomer_id INT,</w:t>
      </w:r>
    </w:p>
    <w:p w14:paraId="1D41DFB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order_amount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DECIMAL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10,2)</w:t>
      </w:r>
    </w:p>
    <w:p w14:paraId="0331415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);</w:t>
      </w:r>
    </w:p>
    <w:p w14:paraId="13A4346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D7ACA5B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INSERT INTO orders VALUES</w:t>
      </w:r>
    </w:p>
    <w:p w14:paraId="0AB1D05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01, 1, 5000),</w:t>
      </w:r>
    </w:p>
    <w:p w14:paraId="62934850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02, 2, 3000),</w:t>
      </w:r>
    </w:p>
    <w:p w14:paraId="474A1EA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03, 4, 4500);</w:t>
      </w:r>
    </w:p>
    <w:p w14:paraId="01877EC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6169CE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ELECT</w:t>
      </w:r>
    </w:p>
    <w:p w14:paraId="6C8D841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.full_name AS customer_name,</w:t>
      </w:r>
    </w:p>
    <w:p w14:paraId="0C111A3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o.order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amount</w:t>
      </w:r>
    </w:p>
    <w:p w14:paraId="07273168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orders o</w:t>
      </w:r>
    </w:p>
    <w:p w14:paraId="059F2792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INNER JOIN customers c ON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o.customer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 xml:space="preserve">_id =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c.customer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id;</w:t>
      </w:r>
    </w:p>
    <w:p w14:paraId="45BDB5C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9F34D7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10. 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Left Join for Products with or without Orders</w:t>
      </w:r>
    </w:p>
    <w:p w14:paraId="25EE99BB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REATE TABLE order_details (</w:t>
      </w:r>
    </w:p>
    <w:p w14:paraId="4D8C5ED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order_id INT,</w:t>
      </w:r>
    </w:p>
    <w:p w14:paraId="1D1E677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product_id INT,</w:t>
      </w:r>
    </w:p>
    <w:p w14:paraId="3275385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quantity INT</w:t>
      </w:r>
    </w:p>
    <w:p w14:paraId="5600680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);</w:t>
      </w:r>
    </w:p>
    <w:p w14:paraId="68A4CF3A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5AEE4BA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INSERT INTO order_details VALUES</w:t>
      </w:r>
    </w:p>
    <w:p w14:paraId="7189625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01, 1, 2),</w:t>
      </w:r>
    </w:p>
    <w:p w14:paraId="3E8DF12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02, 2, 1);</w:t>
      </w:r>
    </w:p>
    <w:p w14:paraId="666A4242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57CC1E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ELECT</w:t>
      </w:r>
    </w:p>
    <w:p w14:paraId="6E28AD2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p.product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name,</w:t>
      </w:r>
    </w:p>
    <w:p w14:paraId="2987043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od.quantity</w:t>
      </w:r>
      <w:proofErr w:type="gramEnd"/>
    </w:p>
    <w:p w14:paraId="3BB9660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products p</w:t>
      </w:r>
    </w:p>
    <w:p w14:paraId="528D0A2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LEFT JOIN order_details od ON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p.product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 xml:space="preserve">_id =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od.product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id;</w:t>
      </w:r>
    </w:p>
    <w:p w14:paraId="07CAE5D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DE1208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11. 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Right Join for Customer Contacts</w:t>
      </w:r>
    </w:p>
    <w:p w14:paraId="10A8F12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REATE TABLE contacts (</w:t>
      </w:r>
    </w:p>
    <w:p w14:paraId="3C38E59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ontact_id INT,</w:t>
      </w:r>
    </w:p>
    <w:p w14:paraId="6DCC01E8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ustomer_id INT,</w:t>
      </w:r>
    </w:p>
    <w:p w14:paraId="4672026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lastRenderedPageBreak/>
        <w:t xml:space="preserve">phone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15)</w:t>
      </w:r>
    </w:p>
    <w:p w14:paraId="1ED2796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);</w:t>
      </w:r>
    </w:p>
    <w:p w14:paraId="0B87BA9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10EBED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INSERT INTO contacts VALUES</w:t>
      </w:r>
    </w:p>
    <w:p w14:paraId="5DBD66C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, 1, '1234567890'),</w:t>
      </w:r>
    </w:p>
    <w:p w14:paraId="461D8EA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2, 3, '9999999999');</w:t>
      </w:r>
    </w:p>
    <w:p w14:paraId="76F58D4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538DD7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ELECT</w:t>
      </w:r>
    </w:p>
    <w:p w14:paraId="3195ED6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.full_name,</w:t>
      </w:r>
    </w:p>
    <w:p w14:paraId="5FC0B4C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ct.phone</w:t>
      </w:r>
      <w:proofErr w:type="gramEnd"/>
    </w:p>
    <w:p w14:paraId="7EE4DB09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contacts ct</w:t>
      </w:r>
    </w:p>
    <w:p w14:paraId="2CB3DBC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RIGHT JOIN customers c ON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ct.customer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 xml:space="preserve">_id =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c.customer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id;</w:t>
      </w:r>
    </w:p>
    <w:p w14:paraId="0B0471A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4884119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12. 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Full Outer Join for Suppliers and Products (simulated)</w:t>
      </w:r>
    </w:p>
    <w:p w14:paraId="3A362F7A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REATE TABLE suppliers (</w:t>
      </w:r>
    </w:p>
    <w:p w14:paraId="4BC83B87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upplier_id INT,</w:t>
      </w:r>
    </w:p>
    <w:p w14:paraId="5BA08C9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supplier_name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100)</w:t>
      </w:r>
    </w:p>
    <w:p w14:paraId="393DB7C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);</w:t>
      </w:r>
    </w:p>
    <w:p w14:paraId="0FBFEEA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132B689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INSERT INTO suppliers VALUES</w:t>
      </w:r>
    </w:p>
    <w:p w14:paraId="21917F0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, 'SG'),</w:t>
      </w:r>
    </w:p>
    <w:p w14:paraId="65C25660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2, 'MRF');</w:t>
      </w:r>
    </w:p>
    <w:p w14:paraId="6B789B3B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CE81807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SELECT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s.supplier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 xml:space="preserve">_name,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p.product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name</w:t>
      </w:r>
    </w:p>
    <w:p w14:paraId="3EEE861B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suppliers s</w:t>
      </w:r>
    </w:p>
    <w:p w14:paraId="5F9B912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LEFT JOIN products p ON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s.supplier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 xml:space="preserve">_id =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p.product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id</w:t>
      </w:r>
    </w:p>
    <w:p w14:paraId="6E1D3D3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UNION</w:t>
      </w:r>
    </w:p>
    <w:p w14:paraId="72C361D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SELECT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s.supplier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 xml:space="preserve">_name,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p.product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name</w:t>
      </w:r>
    </w:p>
    <w:p w14:paraId="4C8C7727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suppliers s</w:t>
      </w:r>
    </w:p>
    <w:p w14:paraId="43C3E01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RIGHT JOIN products p ON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s.supplier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 xml:space="preserve">_id =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p.product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id;</w:t>
      </w:r>
    </w:p>
    <w:p w14:paraId="4C79CDA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77D2F83F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color w:val="0070C0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13. 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Cross Join for Offers</w:t>
      </w:r>
    </w:p>
    <w:p w14:paraId="738A89C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REATE TABLE offers (</w:t>
      </w:r>
    </w:p>
    <w:p w14:paraId="24D3E7DE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offer_id INT,</w:t>
      </w:r>
    </w:p>
    <w:p w14:paraId="7072E40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offer_desc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100)</w:t>
      </w:r>
    </w:p>
    <w:p w14:paraId="02A292C0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);</w:t>
      </w:r>
    </w:p>
    <w:p w14:paraId="31E477D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4D62D67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INSERT INTO offers VALUES</w:t>
      </w:r>
    </w:p>
    <w:p w14:paraId="47989F09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, '10% Off'),</w:t>
      </w:r>
    </w:p>
    <w:p w14:paraId="4519F53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2, 'Free Shipping');</w:t>
      </w:r>
    </w:p>
    <w:p w14:paraId="0FE0E36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1807E2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lastRenderedPageBreak/>
        <w:t>SELECT</w:t>
      </w:r>
    </w:p>
    <w:p w14:paraId="797527B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p.product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name,</w:t>
      </w:r>
    </w:p>
    <w:p w14:paraId="1E816722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o.offer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desc</w:t>
      </w:r>
    </w:p>
    <w:p w14:paraId="655E3A1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products p</w:t>
      </w:r>
    </w:p>
    <w:p w14:paraId="6AE8AEF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ROSS JOIN offers o;</w:t>
      </w:r>
    </w:p>
    <w:p w14:paraId="7B8E508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DB3B6BD" w14:textId="77777777" w:rsidR="00966DC5" w:rsidRPr="00C01373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color w:val="0070C0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14. 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Join with Aggregation</w:t>
      </w:r>
    </w:p>
    <w:p w14:paraId="127641F6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REATE TABLE orders_extended (</w:t>
      </w:r>
    </w:p>
    <w:p w14:paraId="5DCD30EA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order_id INT,</w:t>
      </w:r>
    </w:p>
    <w:p w14:paraId="23DA63D7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product_id INT,</w:t>
      </w:r>
    </w:p>
    <w:p w14:paraId="0C34F8F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quantity INT,</w:t>
      </w:r>
    </w:p>
    <w:p w14:paraId="6740B92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price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DECIMAL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10,2)</w:t>
      </w:r>
    </w:p>
    <w:p w14:paraId="390B222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);</w:t>
      </w:r>
    </w:p>
    <w:p w14:paraId="7B2ABD22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1A6C8A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INSERT INTO orders_extended VALUES</w:t>
      </w:r>
    </w:p>
    <w:p w14:paraId="666D4A1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, 1, 2, 5000),</w:t>
      </w:r>
    </w:p>
    <w:p w14:paraId="09C166B9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2, 2, 1, 1500),</w:t>
      </w:r>
    </w:p>
    <w:p w14:paraId="5B8E8A6B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3, 3, 3, 7500);</w:t>
      </w:r>
    </w:p>
    <w:p w14:paraId="06610217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299F05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ELECT</w:t>
      </w:r>
    </w:p>
    <w:p w14:paraId="76A52399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gramStart"/>
      <w:r w:rsidRPr="00EC345D">
        <w:rPr>
          <w:rFonts w:ascii="Times New Roman" w:hAnsi="Times New Roman" w:cs="Times New Roman"/>
          <w:sz w:val="28"/>
          <w:szCs w:val="28"/>
        </w:rPr>
        <w:t>p.category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,</w:t>
      </w:r>
    </w:p>
    <w:p w14:paraId="38538C0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UM(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o.quantity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) AS total_quantity_sold,</w:t>
      </w:r>
    </w:p>
    <w:p w14:paraId="7830EF7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AVG(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o.price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) AS avg_price</w:t>
      </w:r>
    </w:p>
    <w:p w14:paraId="085EB3A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orders_extended o</w:t>
      </w:r>
    </w:p>
    <w:p w14:paraId="341E828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JOIN products p ON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o.product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 xml:space="preserve">_id =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p.product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id</w:t>
      </w:r>
    </w:p>
    <w:p w14:paraId="1181663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GROUP BY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p.category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;</w:t>
      </w:r>
    </w:p>
    <w:p w14:paraId="2C3BB75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9F4FFD0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15. </w:t>
      </w:r>
      <w:r w:rsidRPr="00C01373">
        <w:rPr>
          <w:rFonts w:ascii="Times New Roman" w:hAnsi="Times New Roman" w:cs="Times New Roman"/>
          <w:color w:val="0070C0"/>
          <w:sz w:val="28"/>
          <w:szCs w:val="28"/>
        </w:rPr>
        <w:t>Join with Grouping and Filter</w:t>
      </w:r>
    </w:p>
    <w:p w14:paraId="1706906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CREATE TABLE marks (</w:t>
      </w:r>
    </w:p>
    <w:p w14:paraId="71DF7279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tudent_id INT,</w:t>
      </w:r>
    </w:p>
    <w:p w14:paraId="243773B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subject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VARCHAR(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50),</w:t>
      </w:r>
    </w:p>
    <w:p w14:paraId="7E5FBCCC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mark INT</w:t>
      </w:r>
    </w:p>
    <w:p w14:paraId="39DAE59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);</w:t>
      </w:r>
    </w:p>
    <w:p w14:paraId="1DA6483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F2C491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INSERT INTO marks VALUES</w:t>
      </w:r>
    </w:p>
    <w:p w14:paraId="30FC76D5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, 'Math', 80),</w:t>
      </w:r>
    </w:p>
    <w:p w14:paraId="606798CD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1, 'Science', 85),</w:t>
      </w:r>
    </w:p>
    <w:p w14:paraId="015DDEF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2, 'Math', 95),</w:t>
      </w:r>
    </w:p>
    <w:p w14:paraId="09408D0B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2, 'Science', 90),</w:t>
      </w:r>
    </w:p>
    <w:p w14:paraId="0C6F9F8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3, 'Math', 70),</w:t>
      </w:r>
    </w:p>
    <w:p w14:paraId="314732A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(3, 'Science', 75);</w:t>
      </w:r>
    </w:p>
    <w:p w14:paraId="136E180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19BA177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ELECT</w:t>
      </w:r>
    </w:p>
    <w:p w14:paraId="4A8E0BD0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s.name AS student_name,</w:t>
      </w:r>
    </w:p>
    <w:p w14:paraId="466807E3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AVG(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m.mark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) AS average_marks</w:t>
      </w:r>
    </w:p>
    <w:p w14:paraId="20036A94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FROM students s</w:t>
      </w:r>
    </w:p>
    <w:p w14:paraId="3E1C84CF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JOIN marks m ON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s.student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 xml:space="preserve">_id =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m.student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id</w:t>
      </w:r>
    </w:p>
    <w:p w14:paraId="671FD941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 xml:space="preserve">GROUP BY 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s.student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_id, s.name</w:t>
      </w:r>
    </w:p>
    <w:p w14:paraId="4BDE8D92" w14:textId="77777777" w:rsidR="00966DC5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C345D">
        <w:rPr>
          <w:rFonts w:ascii="Times New Roman" w:hAnsi="Times New Roman" w:cs="Times New Roman"/>
          <w:sz w:val="28"/>
          <w:szCs w:val="28"/>
        </w:rPr>
        <w:t>HAVING AVG(</w:t>
      </w:r>
      <w:proofErr w:type="gramStart"/>
      <w:r w:rsidRPr="00EC345D">
        <w:rPr>
          <w:rFonts w:ascii="Times New Roman" w:hAnsi="Times New Roman" w:cs="Times New Roman"/>
          <w:sz w:val="28"/>
          <w:szCs w:val="28"/>
        </w:rPr>
        <w:t>m.mark</w:t>
      </w:r>
      <w:proofErr w:type="gramEnd"/>
      <w:r w:rsidRPr="00EC345D">
        <w:rPr>
          <w:rFonts w:ascii="Times New Roman" w:hAnsi="Times New Roman" w:cs="Times New Roman"/>
          <w:sz w:val="28"/>
          <w:szCs w:val="28"/>
        </w:rPr>
        <w:t>) &gt; 75;</w:t>
      </w:r>
    </w:p>
    <w:p w14:paraId="3A710710" w14:textId="77777777" w:rsidR="00192FA8" w:rsidRDefault="00192FA8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EA5F4DA" w14:textId="7DD46F4B" w:rsidR="00192FA8" w:rsidRDefault="00192FA8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7FAF2968">
          <v:rect id="_x0000_i1080" style="width:0;height:1.5pt" o:hralign="center" o:hrstd="t" o:hr="t"/>
        </w:pict>
      </w:r>
    </w:p>
    <w:p w14:paraId="2861E301" w14:textId="77777777" w:rsidR="00966DC5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FBC200B" w14:textId="4EC54DC3" w:rsidR="00966DC5" w:rsidRPr="00966DC5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966DC5">
        <w:rPr>
          <w:rFonts w:ascii="Times New Roman" w:hAnsi="Times New Roman" w:cs="Times New Roman"/>
          <w:b/>
          <w:bCs/>
          <w:sz w:val="28"/>
          <w:szCs w:val="28"/>
        </w:rPr>
        <w:t>13/06/2025</w:t>
      </w:r>
    </w:p>
    <w:p w14:paraId="4BFF9BB8" w14:textId="35AD7F73" w:rsidR="00966DC5" w:rsidRPr="00BC0C73" w:rsidRDefault="00966DC5" w:rsidP="00192FA8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SQL Practical Answer Documents</w:t>
      </w:r>
    </w:p>
    <w:p w14:paraId="2805CDAB" w14:textId="77777777" w:rsidR="00966DC5" w:rsidRPr="00BC0C73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Advanced Subqueries and Set Operations</w:t>
      </w:r>
    </w:p>
    <w:p w14:paraId="01AFDB36" w14:textId="77777777" w:rsidR="00966DC5" w:rsidRPr="00BC0C73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1) Querying Data by Using Subqueries</w:t>
      </w:r>
    </w:p>
    <w:p w14:paraId="52796209" w14:textId="77777777" w:rsidR="00966DC5" w:rsidRPr="00BC0C73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rders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Quantity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15B2CEB0" w14:textId="77777777" w:rsidR="00966DC5" w:rsidRPr="00BC0C73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This retrieves customer names who have placed orders with quantity greater than 5.</w:t>
      </w:r>
    </w:p>
    <w:p w14:paraId="07AFF122" w14:textId="77777777" w:rsidR="00966DC5" w:rsidRPr="00BC0C73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2) Using the EXISTS Keyword</w:t>
      </w:r>
    </w:p>
    <w:p w14:paraId="03C26BDD" w14:textId="77777777" w:rsidR="00966DC5" w:rsidRPr="00BC0C73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s c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EXISTS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rders o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BC0C73">
        <w:rPr>
          <w:rStyle w:val="NormalTok"/>
          <w:rFonts w:ascii="Times New Roman" w:hAnsi="Times New Roman" w:cs="Times New Roman"/>
          <w:sz w:val="28"/>
          <w:szCs w:val="28"/>
        </w:rPr>
        <w:t>o.CustomerID</w:t>
      </w:r>
      <w:proofErr w:type="gramEnd"/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BC0C73">
        <w:rPr>
          <w:rStyle w:val="NormalTok"/>
          <w:rFonts w:ascii="Times New Roman" w:hAnsi="Times New Roman" w:cs="Times New Roman"/>
          <w:sz w:val="28"/>
          <w:szCs w:val="28"/>
        </w:rPr>
        <w:t>c.CustomerID</w:t>
      </w:r>
      <w:proofErr w:type="gramEnd"/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54B0ADD6" w14:textId="77777777" w:rsidR="00966DC5" w:rsidRPr="00BC0C73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Checks for the existence of at least one order per customer.</w:t>
      </w:r>
    </w:p>
    <w:p w14:paraId="1909DF8F" w14:textId="77777777" w:rsidR="00966DC5" w:rsidRPr="00BC0C73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3) Using the ANY Keyword</w:t>
      </w:r>
    </w:p>
    <w:p w14:paraId="2AD22B3F" w14:textId="77777777" w:rsidR="00966DC5" w:rsidRPr="00BC0C73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ANY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Category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StringTok"/>
          <w:rFonts w:ascii="Times New Roman" w:hAnsi="Times New Roman" w:cs="Times New Roman"/>
          <w:sz w:val="28"/>
          <w:szCs w:val="28"/>
        </w:rPr>
        <w:t>'Electronics'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5BD1CF80" w14:textId="77777777" w:rsidR="00966DC5" w:rsidRPr="00BC0C73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Returns products more expensive than at least one in the Electronics category.</w:t>
      </w:r>
    </w:p>
    <w:p w14:paraId="1B124382" w14:textId="77777777" w:rsidR="00966DC5" w:rsidRPr="00BC0C73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4) Using the ALL Keyword</w:t>
      </w:r>
    </w:p>
    <w:p w14:paraId="26B49C2F" w14:textId="77777777" w:rsidR="00966DC5" w:rsidRPr="00BC0C73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ALL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Category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StringTok"/>
          <w:rFonts w:ascii="Times New Roman" w:hAnsi="Times New Roman" w:cs="Times New Roman"/>
          <w:sz w:val="28"/>
          <w:szCs w:val="28"/>
        </w:rPr>
        <w:t>'Accessories'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79D87543" w14:textId="77777777" w:rsidR="00966DC5" w:rsidRPr="00BC0C73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Lists products priced higher than all products in the Accessories category.</w:t>
      </w:r>
    </w:p>
    <w:p w14:paraId="00178268" w14:textId="77777777" w:rsidR="00966DC5" w:rsidRPr="00BC0C73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5) Using Nested Subqueries</w:t>
      </w:r>
    </w:p>
    <w:p w14:paraId="20F27506" w14:textId="77777777" w:rsidR="00966DC5" w:rsidRPr="00BC0C73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lastRenderedPageBreak/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rder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1000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)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1080253A" w14:textId="77777777" w:rsidR="00966DC5" w:rsidRPr="00BC0C73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Selects customers who ordered products with price &gt; 1000.</w:t>
      </w:r>
    </w:p>
    <w:p w14:paraId="1F20CC1B" w14:textId="77777777" w:rsidR="00966DC5" w:rsidRPr="00BC0C73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6) Using Correlated Subqueries</w:t>
      </w:r>
    </w:p>
    <w:p w14:paraId="4842FDD3" w14:textId="77777777" w:rsidR="00966DC5" w:rsidRPr="00BC0C73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rders o1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Quantity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(Quantity)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rders o2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</w:t>
      </w:r>
      <w:proofErr w:type="gramStart"/>
      <w:r w:rsidRPr="00BC0C73">
        <w:rPr>
          <w:rStyle w:val="NormalTok"/>
          <w:rFonts w:ascii="Times New Roman" w:hAnsi="Times New Roman" w:cs="Times New Roman"/>
          <w:sz w:val="28"/>
          <w:szCs w:val="28"/>
        </w:rPr>
        <w:t>1.CustomerID</w:t>
      </w:r>
      <w:proofErr w:type="gramEnd"/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o</w:t>
      </w:r>
      <w:proofErr w:type="gramStart"/>
      <w:r w:rsidRPr="00BC0C73">
        <w:rPr>
          <w:rStyle w:val="NormalTok"/>
          <w:rFonts w:ascii="Times New Roman" w:hAnsi="Times New Roman" w:cs="Times New Roman"/>
          <w:sz w:val="28"/>
          <w:szCs w:val="28"/>
        </w:rPr>
        <w:t>2.CustomerID</w:t>
      </w:r>
      <w:proofErr w:type="gramEnd"/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4D107592" w14:textId="77777777" w:rsidR="00966DC5" w:rsidRPr="00BC0C73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Returns orders having quantity greater than average quantity by that customer.</w:t>
      </w:r>
    </w:p>
    <w:p w14:paraId="0B7B4DCA" w14:textId="77777777" w:rsidR="00966DC5" w:rsidRPr="00BC0C73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7) Using UNION</w:t>
      </w:r>
    </w:p>
    <w:p w14:paraId="1463F981" w14:textId="77777777" w:rsidR="00966DC5" w:rsidRPr="00BC0C73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SegmentA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UNION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SegmentB;</w:t>
      </w:r>
    </w:p>
    <w:p w14:paraId="5A678967" w14:textId="77777777" w:rsidR="00966DC5" w:rsidRPr="00BC0C73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Combines unique names from both segments.</w:t>
      </w:r>
    </w:p>
    <w:p w14:paraId="510F0F75" w14:textId="77777777" w:rsidR="00966DC5" w:rsidRPr="00BC0C73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8) Using INTERSECT (simulated)</w:t>
      </w:r>
    </w:p>
    <w:p w14:paraId="49D0C994" w14:textId="77777777" w:rsidR="00966DC5" w:rsidRPr="00BC0C73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SegmentA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SegmentB);</w:t>
      </w:r>
    </w:p>
    <w:p w14:paraId="69D216F1" w14:textId="77777777" w:rsidR="00966DC5" w:rsidRPr="00BC0C73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Finds common names between two segments.</w:t>
      </w:r>
    </w:p>
    <w:p w14:paraId="3BC71622" w14:textId="77777777" w:rsidR="00966DC5" w:rsidRPr="00BC0C73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9) Using EXCEPT (simulated)</w:t>
      </w:r>
    </w:p>
    <w:p w14:paraId="5FA8F67C" w14:textId="77777777" w:rsidR="00966DC5" w:rsidRPr="00BC0C73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SegmentA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SegmentB);</w:t>
      </w:r>
    </w:p>
    <w:p w14:paraId="7004CE9B" w14:textId="77777777" w:rsidR="00966DC5" w:rsidRPr="00BC0C73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t>Returns names from SegmentA not found in SegmentB.</w:t>
      </w:r>
    </w:p>
    <w:p w14:paraId="03770F2B" w14:textId="77777777" w:rsidR="00966DC5" w:rsidRPr="00BC0C73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b/>
          <w:bCs/>
          <w:sz w:val="28"/>
          <w:szCs w:val="28"/>
        </w:rPr>
        <w:t>10) Using MERGE (Simulated with UPDATE + INSERT)</w:t>
      </w:r>
    </w:p>
    <w:p w14:paraId="098D85AB" w14:textId="77777777" w:rsidR="00966DC5" w:rsidRPr="00BC0C73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BC0C73">
        <w:rPr>
          <w:rStyle w:val="CommentTok"/>
          <w:rFonts w:ascii="Times New Roman" w:hAnsi="Times New Roman" w:cs="Times New Roman"/>
          <w:sz w:val="28"/>
          <w:szCs w:val="28"/>
        </w:rPr>
        <w:t>-- Update if exist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UPDAT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s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Email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StringTok"/>
          <w:rFonts w:ascii="Times New Roman" w:hAnsi="Times New Roman" w:cs="Times New Roman"/>
          <w:sz w:val="28"/>
          <w:szCs w:val="28"/>
        </w:rPr>
        <w:t>'updated@domain.com'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1001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CommentTok"/>
          <w:rFonts w:ascii="Times New Roman" w:hAnsi="Times New Roman" w:cs="Times New Roman"/>
          <w:sz w:val="28"/>
          <w:szCs w:val="28"/>
        </w:rPr>
        <w:t>-- Insert if not exists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s (CustomerID, Name, Email)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1001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BC0C73">
        <w:rPr>
          <w:rStyle w:val="StringTok"/>
          <w:rFonts w:ascii="Times New Roman" w:hAnsi="Times New Roman" w:cs="Times New Roman"/>
          <w:sz w:val="28"/>
          <w:szCs w:val="28"/>
        </w:rPr>
        <w:t>'New Customer'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BC0C73">
        <w:rPr>
          <w:rStyle w:val="StringTok"/>
          <w:rFonts w:ascii="Times New Roman" w:hAnsi="Times New Roman" w:cs="Times New Roman"/>
          <w:sz w:val="28"/>
          <w:szCs w:val="28"/>
        </w:rPr>
        <w:t>'updated@domain.com'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EXISTS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s </w:t>
      </w:r>
      <w:r w:rsidRPr="00BC0C73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BC0C73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BC0C73">
        <w:rPr>
          <w:rStyle w:val="DecValTok"/>
          <w:rFonts w:ascii="Times New Roman" w:hAnsi="Times New Roman" w:cs="Times New Roman"/>
          <w:sz w:val="28"/>
          <w:szCs w:val="28"/>
        </w:rPr>
        <w:t>1001</w:t>
      </w:r>
      <w:r w:rsidRPr="00BC0C73">
        <w:rPr>
          <w:rFonts w:ascii="Times New Roman" w:hAnsi="Times New Roman" w:cs="Times New Roman"/>
          <w:sz w:val="28"/>
          <w:szCs w:val="28"/>
        </w:rPr>
        <w:br/>
      </w:r>
      <w:r w:rsidRPr="00BC0C73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154DA892" w14:textId="77777777" w:rsidR="00966DC5" w:rsidRPr="00BC0C73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BC0C73">
        <w:rPr>
          <w:rFonts w:ascii="Times New Roman" w:hAnsi="Times New Roman" w:cs="Times New Roman"/>
          <w:i/>
          <w:iCs/>
          <w:sz w:val="28"/>
          <w:szCs w:val="28"/>
        </w:rPr>
        <w:lastRenderedPageBreak/>
        <w:t>Implements upsert (update or insert) behavior similar to MERGE.</w:t>
      </w:r>
    </w:p>
    <w:p w14:paraId="5F48AC66" w14:textId="77777777" w:rsidR="00966DC5" w:rsidRPr="00BC0C73" w:rsidRDefault="00966DC5" w:rsidP="00966DC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17946988">
          <v:rect id="_x0000_i1054" style="width:0;height:1.5pt" o:hralign="center" o:hrstd="t" o:hr="t"/>
        </w:pict>
      </w:r>
    </w:p>
    <w:p w14:paraId="020AAA36" w14:textId="2F3A2850" w:rsidR="00966DC5" w:rsidRDefault="00966DC5" w:rsidP="00966DC5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3/06/2025</w:t>
      </w:r>
    </w:p>
    <w:p w14:paraId="7E9A8BA5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SQL Practical Answer Document</w:t>
      </w:r>
    </w:p>
    <w:p w14:paraId="09EC2FC8" w14:textId="77777777" w:rsidR="00966DC5" w:rsidRPr="00181E1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Section A: Basics &amp; Data Definition (10 Marks)</w:t>
      </w:r>
    </w:p>
    <w:p w14:paraId="44F1C26E" w14:textId="77777777" w:rsidR="00966DC5" w:rsidRPr="00181E1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1: SQL vs NoSQL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11"/>
        <w:gridCol w:w="4641"/>
        <w:gridCol w:w="4317"/>
      </w:tblGrid>
      <w:tr w:rsidR="00966DC5" w:rsidRPr="00181E19" w14:paraId="767D0BB0" w14:textId="77777777" w:rsidTr="002F1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43" w:type="dxa"/>
          </w:tcPr>
          <w:p w14:paraId="09BCC756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Feature</w:t>
            </w:r>
          </w:p>
        </w:tc>
        <w:tc>
          <w:tcPr>
            <w:tcW w:w="3510" w:type="dxa"/>
          </w:tcPr>
          <w:p w14:paraId="2A37EBC3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SQL</w:t>
            </w:r>
          </w:p>
        </w:tc>
        <w:tc>
          <w:tcPr>
            <w:tcW w:w="3265" w:type="dxa"/>
          </w:tcPr>
          <w:p w14:paraId="3E5C5030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NoSQL</w:t>
            </w:r>
          </w:p>
        </w:tc>
      </w:tr>
      <w:tr w:rsidR="00966DC5" w:rsidRPr="00181E19" w14:paraId="60AEFBB1" w14:textId="77777777" w:rsidTr="002F120E">
        <w:tc>
          <w:tcPr>
            <w:tcW w:w="1143" w:type="dxa"/>
          </w:tcPr>
          <w:p w14:paraId="36365F5E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Type</w:t>
            </w:r>
          </w:p>
        </w:tc>
        <w:tc>
          <w:tcPr>
            <w:tcW w:w="3510" w:type="dxa"/>
          </w:tcPr>
          <w:p w14:paraId="5EF55983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Relational DB (Structured)</w:t>
            </w:r>
          </w:p>
        </w:tc>
        <w:tc>
          <w:tcPr>
            <w:tcW w:w="3265" w:type="dxa"/>
          </w:tcPr>
          <w:p w14:paraId="0577D18F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Non-relational (Document, Key-Value etc)</w:t>
            </w:r>
          </w:p>
        </w:tc>
      </w:tr>
      <w:tr w:rsidR="00966DC5" w:rsidRPr="00181E19" w14:paraId="411A9E70" w14:textId="77777777" w:rsidTr="002F120E">
        <w:tc>
          <w:tcPr>
            <w:tcW w:w="1143" w:type="dxa"/>
          </w:tcPr>
          <w:p w14:paraId="33FA9D9A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Schema</w:t>
            </w:r>
          </w:p>
        </w:tc>
        <w:tc>
          <w:tcPr>
            <w:tcW w:w="3510" w:type="dxa"/>
          </w:tcPr>
          <w:p w14:paraId="307CF0CB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Fixed schema</w:t>
            </w:r>
          </w:p>
        </w:tc>
        <w:tc>
          <w:tcPr>
            <w:tcW w:w="3265" w:type="dxa"/>
          </w:tcPr>
          <w:p w14:paraId="442E590A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Dynamic schema</w:t>
            </w:r>
          </w:p>
        </w:tc>
      </w:tr>
      <w:tr w:rsidR="00966DC5" w:rsidRPr="00181E19" w14:paraId="5C7B6585" w14:textId="77777777" w:rsidTr="002F120E">
        <w:tc>
          <w:tcPr>
            <w:tcW w:w="1143" w:type="dxa"/>
          </w:tcPr>
          <w:p w14:paraId="353D054E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Example</w:t>
            </w:r>
          </w:p>
        </w:tc>
        <w:tc>
          <w:tcPr>
            <w:tcW w:w="3510" w:type="dxa"/>
          </w:tcPr>
          <w:p w14:paraId="01015A48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MySQL, PostgreSQL</w:t>
            </w:r>
          </w:p>
        </w:tc>
        <w:tc>
          <w:tcPr>
            <w:tcW w:w="3265" w:type="dxa"/>
          </w:tcPr>
          <w:p w14:paraId="2BF12093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MongoDB, Cassandra</w:t>
            </w:r>
          </w:p>
        </w:tc>
      </w:tr>
      <w:tr w:rsidR="00966DC5" w:rsidRPr="00181E19" w14:paraId="57905FF7" w14:textId="77777777" w:rsidTr="002F120E">
        <w:tc>
          <w:tcPr>
            <w:tcW w:w="1143" w:type="dxa"/>
          </w:tcPr>
          <w:p w14:paraId="04F2748D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Use case</w:t>
            </w:r>
          </w:p>
        </w:tc>
        <w:tc>
          <w:tcPr>
            <w:tcW w:w="3510" w:type="dxa"/>
          </w:tcPr>
          <w:p w14:paraId="646DFD1E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Banking systems</w:t>
            </w:r>
          </w:p>
        </w:tc>
        <w:tc>
          <w:tcPr>
            <w:tcW w:w="3265" w:type="dxa"/>
          </w:tcPr>
          <w:p w14:paraId="6A945511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Real-time analytics, IoT, social apps</w:t>
            </w:r>
          </w:p>
        </w:tc>
      </w:tr>
      <w:tr w:rsidR="00966DC5" w:rsidRPr="00181E19" w14:paraId="0B690AD8" w14:textId="77777777" w:rsidTr="002F120E">
        <w:tc>
          <w:tcPr>
            <w:tcW w:w="1143" w:type="dxa"/>
          </w:tcPr>
          <w:p w14:paraId="58BE6B0F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Advantage 1</w:t>
            </w:r>
          </w:p>
        </w:tc>
        <w:tc>
          <w:tcPr>
            <w:tcW w:w="3510" w:type="dxa"/>
          </w:tcPr>
          <w:p w14:paraId="1C1E009C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Strong ACID compliance</w:t>
            </w:r>
          </w:p>
        </w:tc>
        <w:tc>
          <w:tcPr>
            <w:tcW w:w="3265" w:type="dxa"/>
          </w:tcPr>
          <w:p w14:paraId="460A1233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High scalability</w:t>
            </w:r>
          </w:p>
        </w:tc>
      </w:tr>
      <w:tr w:rsidR="00966DC5" w:rsidRPr="00181E19" w14:paraId="18EDB89F" w14:textId="77777777" w:rsidTr="002F120E">
        <w:tc>
          <w:tcPr>
            <w:tcW w:w="1143" w:type="dxa"/>
          </w:tcPr>
          <w:p w14:paraId="57D1AB8D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Advantage 2</w:t>
            </w:r>
          </w:p>
        </w:tc>
        <w:tc>
          <w:tcPr>
            <w:tcW w:w="3510" w:type="dxa"/>
          </w:tcPr>
          <w:p w14:paraId="21AF2B13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Structured query language for complex joins</w:t>
            </w:r>
          </w:p>
        </w:tc>
        <w:tc>
          <w:tcPr>
            <w:tcW w:w="3265" w:type="dxa"/>
          </w:tcPr>
          <w:p w14:paraId="58142C20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Flexible data models</w:t>
            </w:r>
          </w:p>
        </w:tc>
      </w:tr>
      <w:tr w:rsidR="00966DC5" w:rsidRPr="00181E19" w14:paraId="28D5B69D" w14:textId="77777777" w:rsidTr="002F120E">
        <w:tc>
          <w:tcPr>
            <w:tcW w:w="1143" w:type="dxa"/>
          </w:tcPr>
          <w:p w14:paraId="72D05BF0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Disadvantage 1</w:t>
            </w:r>
          </w:p>
        </w:tc>
        <w:tc>
          <w:tcPr>
            <w:tcW w:w="3510" w:type="dxa"/>
          </w:tcPr>
          <w:p w14:paraId="3E63FE86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Not good with unstructured data</w:t>
            </w:r>
          </w:p>
        </w:tc>
        <w:tc>
          <w:tcPr>
            <w:tcW w:w="3265" w:type="dxa"/>
          </w:tcPr>
          <w:p w14:paraId="1D2829BB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Lacks mature query languages</w:t>
            </w:r>
          </w:p>
        </w:tc>
      </w:tr>
      <w:tr w:rsidR="00966DC5" w:rsidRPr="00181E19" w14:paraId="20069DAF" w14:textId="77777777" w:rsidTr="002F120E">
        <w:tc>
          <w:tcPr>
            <w:tcW w:w="1143" w:type="dxa"/>
          </w:tcPr>
          <w:p w14:paraId="29CB6A0C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Disadvantage 2</w:t>
            </w:r>
          </w:p>
        </w:tc>
        <w:tc>
          <w:tcPr>
            <w:tcW w:w="3510" w:type="dxa"/>
          </w:tcPr>
          <w:p w14:paraId="7BB00CFF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Limited horizontal scaling</w:t>
            </w:r>
          </w:p>
        </w:tc>
        <w:tc>
          <w:tcPr>
            <w:tcW w:w="3265" w:type="dxa"/>
          </w:tcPr>
          <w:p w14:paraId="2BEF8D25" w14:textId="77777777" w:rsidR="00966DC5" w:rsidRPr="00181E1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181E19">
              <w:rPr>
                <w:rFonts w:ascii="Times New Roman" w:hAnsi="Times New Roman" w:cs="Times New Roman"/>
                <w:sz w:val="28"/>
                <w:szCs w:val="28"/>
              </w:rPr>
              <w:t>Weaker ACID guarantees</w:t>
            </w:r>
          </w:p>
        </w:tc>
      </w:tr>
    </w:tbl>
    <w:p w14:paraId="38DC02DD" w14:textId="77777777" w:rsidR="00966DC5" w:rsidRPr="00181E19" w:rsidRDefault="00966DC5" w:rsidP="00966DC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79365B7">
          <v:rect id="_x0000_i1061" style="width:0;height:1.5pt" o:hralign="center" o:hrstd="t" o:hr="t"/>
        </w:pict>
      </w:r>
    </w:p>
    <w:p w14:paraId="6B66AC47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2: Normalization</w:t>
      </w:r>
    </w:p>
    <w:p w14:paraId="5CEC1162" w14:textId="77777777" w:rsidR="00966DC5" w:rsidRPr="00181E19" w:rsidRDefault="00966DC5" w:rsidP="00966DC5">
      <w:pPr>
        <w:numPr>
          <w:ilvl w:val="0"/>
          <w:numId w:val="4"/>
        </w:numPr>
        <w:spacing w:after="200" w:line="240" w:lineRule="auto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UNF:</w:t>
      </w:r>
      <w:r w:rsidRPr="00181E19">
        <w:rPr>
          <w:rFonts w:ascii="Times New Roman" w:hAnsi="Times New Roman" w:cs="Times New Roman"/>
          <w:sz w:val="28"/>
          <w:szCs w:val="28"/>
        </w:rPr>
        <w:t xml:space="preserve"> Student (StudentID, Name, CourseID, CourseName, InstructorName, InstructorPhone)</w:t>
      </w:r>
    </w:p>
    <w:p w14:paraId="6763C486" w14:textId="77777777" w:rsidR="00966DC5" w:rsidRPr="00181E19" w:rsidRDefault="00966DC5" w:rsidP="00966DC5">
      <w:pPr>
        <w:numPr>
          <w:ilvl w:val="0"/>
          <w:numId w:val="4"/>
        </w:numPr>
        <w:spacing w:after="200" w:line="240" w:lineRule="auto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1NF:</w:t>
      </w:r>
    </w:p>
    <w:p w14:paraId="79774668" w14:textId="77777777" w:rsidR="00966DC5" w:rsidRPr="00181E19" w:rsidRDefault="00966DC5" w:rsidP="00966DC5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Ensure atomicity:</w:t>
      </w:r>
    </w:p>
    <w:p w14:paraId="6FD4FC0A" w14:textId="77777777" w:rsidR="00966DC5" w:rsidRPr="00181E19" w:rsidRDefault="00966DC5" w:rsidP="00966DC5">
      <w:pPr>
        <w:pStyle w:val="Compact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Separate repeating groups</w:t>
      </w:r>
    </w:p>
    <w:p w14:paraId="58D5FA00" w14:textId="77777777" w:rsidR="00966DC5" w:rsidRPr="00181E19" w:rsidRDefault="00966DC5" w:rsidP="00966DC5">
      <w:pPr>
        <w:numPr>
          <w:ilvl w:val="0"/>
          <w:numId w:val="4"/>
        </w:numPr>
        <w:spacing w:after="200" w:line="240" w:lineRule="auto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2NF:</w:t>
      </w:r>
    </w:p>
    <w:p w14:paraId="23E4C145" w14:textId="77777777" w:rsidR="00966DC5" w:rsidRPr="00181E19" w:rsidRDefault="00966DC5" w:rsidP="00966DC5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Remove partial dependency:</w:t>
      </w:r>
    </w:p>
    <w:p w14:paraId="19D743CB" w14:textId="77777777" w:rsidR="00966DC5" w:rsidRPr="00181E19" w:rsidRDefault="00966DC5" w:rsidP="00966DC5">
      <w:pPr>
        <w:pStyle w:val="Compact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Student (StudentID, Name)</w:t>
      </w:r>
    </w:p>
    <w:p w14:paraId="72508069" w14:textId="77777777" w:rsidR="00966DC5" w:rsidRPr="00181E19" w:rsidRDefault="00966DC5" w:rsidP="00966DC5">
      <w:pPr>
        <w:pStyle w:val="Compact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Course (CourseID, CourseName, InstructorName, InstructorPhone)</w:t>
      </w:r>
    </w:p>
    <w:p w14:paraId="155B28CB" w14:textId="77777777" w:rsidR="00966DC5" w:rsidRPr="00181E19" w:rsidRDefault="00966DC5" w:rsidP="00966DC5">
      <w:pPr>
        <w:pStyle w:val="Compact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Enrollment (StudentID, CourseID)</w:t>
      </w:r>
    </w:p>
    <w:p w14:paraId="6538B5E8" w14:textId="77777777" w:rsidR="00966DC5" w:rsidRPr="00181E19" w:rsidRDefault="00966DC5" w:rsidP="00966DC5">
      <w:pPr>
        <w:numPr>
          <w:ilvl w:val="0"/>
          <w:numId w:val="4"/>
        </w:numPr>
        <w:spacing w:after="200" w:line="240" w:lineRule="auto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3NF:</w:t>
      </w:r>
    </w:p>
    <w:p w14:paraId="4BA76E08" w14:textId="77777777" w:rsidR="00966DC5" w:rsidRPr="00181E19" w:rsidRDefault="00966DC5" w:rsidP="00966DC5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Remove transitive dependency:</w:t>
      </w:r>
    </w:p>
    <w:p w14:paraId="71350032" w14:textId="77777777" w:rsidR="00966DC5" w:rsidRPr="00181E19" w:rsidRDefault="00966DC5" w:rsidP="00966DC5">
      <w:pPr>
        <w:pStyle w:val="Compact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Instructor (InstructorName, InstructorPhone)</w:t>
      </w:r>
    </w:p>
    <w:p w14:paraId="19556F75" w14:textId="77777777" w:rsidR="00966DC5" w:rsidRPr="00181E19" w:rsidRDefault="00966DC5" w:rsidP="00966DC5">
      <w:pPr>
        <w:pStyle w:val="Compact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sz w:val="28"/>
          <w:szCs w:val="28"/>
        </w:rPr>
        <w:t>Course (CourseID, CourseName, InstructorName)</w:t>
      </w:r>
    </w:p>
    <w:p w14:paraId="7DA1A78D" w14:textId="77777777" w:rsidR="00966DC5" w:rsidRPr="00181E19" w:rsidRDefault="00966DC5" w:rsidP="00966DC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5CB1F106">
          <v:rect id="_x0000_i1062" style="width:0;height:1.5pt" o:hralign="center" o:hrstd="t" o:hr="t"/>
        </w:pict>
      </w:r>
    </w:p>
    <w:p w14:paraId="3DA5DA70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lastRenderedPageBreak/>
        <w:t>Q3:</w:t>
      </w:r>
    </w:p>
    <w:p w14:paraId="1EB9CB3D" w14:textId="77777777" w:rsidR="00966DC5" w:rsidRPr="00181E1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ATABAS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DB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US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DB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s (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StudentID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PRIMAR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KE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Name </w:t>
      </w:r>
      <w:proofErr w:type="gramStart"/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VARCH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End"/>
      <w:r w:rsidRPr="00181E19">
        <w:rPr>
          <w:rStyle w:val="DecValTok"/>
          <w:rFonts w:ascii="Times New Roman" w:hAnsi="Times New Roman" w:cs="Times New Roman"/>
          <w:sz w:val="28"/>
          <w:szCs w:val="28"/>
        </w:rPr>
        <w:t>5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,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DOB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D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Email </w:t>
      </w:r>
      <w:proofErr w:type="gramStart"/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VARCH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(</w:t>
      </w:r>
      <w:proofErr w:type="gramEnd"/>
      <w:r w:rsidRPr="00181E19">
        <w:rPr>
          <w:rStyle w:val="DecValTok"/>
          <w:rFonts w:ascii="Times New Roman" w:hAnsi="Times New Roman" w:cs="Times New Roman"/>
          <w:sz w:val="28"/>
          <w:szCs w:val="28"/>
        </w:rPr>
        <w:t>10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LTE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RENAM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LTE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D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PhoneNumber BIGINT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ROP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;</w:t>
      </w:r>
    </w:p>
    <w:p w14:paraId="58B6A0C0" w14:textId="77777777" w:rsidR="00966DC5" w:rsidRPr="00181E19" w:rsidRDefault="00966DC5" w:rsidP="00966DC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31786153">
          <v:rect id="_x0000_i1063" style="width:0;height:1.5pt" o:hralign="center" o:hrstd="t" o:hr="t"/>
        </w:pict>
      </w:r>
    </w:p>
    <w:p w14:paraId="7141CB6D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Section B: DML &amp; Filtering Data (15 Marks)</w:t>
      </w:r>
    </w:p>
    <w:p w14:paraId="04260119" w14:textId="77777777" w:rsidR="00966DC5" w:rsidRPr="00181E1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4:</w:t>
      </w:r>
    </w:p>
    <w:p w14:paraId="4104D028" w14:textId="77777777" w:rsidR="00966DC5" w:rsidRPr="00181E1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Alice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2002-01-01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alice@gmail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87654321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Bob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1999-05-05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bob@yahoo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765432109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Cathy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2001-03-03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cathy@gmail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654321098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UPD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PhoneNumber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123456789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ELE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mail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IK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%@gmail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, Email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YE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DOB)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200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STRING_INDEX(Email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@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oma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;</w:t>
      </w:r>
    </w:p>
    <w:p w14:paraId="70B27195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8BC6648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3EAC8317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7B2DE643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lastRenderedPageBreak/>
        <w:t>Q5:</w:t>
      </w:r>
    </w:p>
    <w:p w14:paraId="2AE7A189" w14:textId="77777777" w:rsidR="00966DC5" w:rsidRPr="00181E1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IK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A%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PhoneNumber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ETWEE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00000000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999999999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ity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Mumbai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Chennai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Delhi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YE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CURDATE())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YE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DOB)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2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mail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IK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%@gmail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Name, s.DOB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Date_of_Birth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s;</w:t>
      </w:r>
    </w:p>
    <w:p w14:paraId="132CCEBA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6:</w:t>
      </w:r>
    </w:p>
    <w:p w14:paraId="390373C3" w14:textId="77777777" w:rsidR="00966DC5" w:rsidRPr="00181E1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(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StudentID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Subject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VARCH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5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,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Marks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FLOAT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Maths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8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Science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English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75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, Subject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7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,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Avg_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HAVIN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ETWEE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6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0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</w:p>
    <w:p w14:paraId="547CD089" w14:textId="77777777" w:rsidR="00966DC5" w:rsidRPr="00181E19" w:rsidRDefault="00966DC5" w:rsidP="00966DC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723A8770">
          <v:rect id="_x0000_i1064" style="width:0;height:1.5pt" o:hralign="center" o:hrstd="t" o:hr="t"/>
        </w:pict>
      </w:r>
    </w:p>
    <w:p w14:paraId="535909A9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19D475D5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6B93344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9F064BD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66556081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lastRenderedPageBreak/>
        <w:t>Section C: Functions &amp; Grouping (10 Marks)</w:t>
      </w:r>
    </w:p>
    <w:p w14:paraId="74641764" w14:textId="77777777" w:rsidR="00966DC5" w:rsidRPr="00181E1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7:</w:t>
      </w:r>
    </w:p>
    <w:p w14:paraId="3EE25210" w14:textId="77777777" w:rsidR="00966DC5" w:rsidRPr="00181E1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DATE_FORMAT(CURDATE()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%Y-%m-%d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Current_D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MONTH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DOB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BirthMonth, </w:t>
      </w:r>
      <w:r w:rsidRPr="00181E19">
        <w:rPr>
          <w:rStyle w:val="DataTypeTok"/>
          <w:rFonts w:ascii="Times New Roman" w:hAnsi="Times New Roman" w:cs="Times New Roman"/>
          <w:sz w:val="28"/>
          <w:szCs w:val="28"/>
        </w:rPr>
        <w:t>YEA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DOB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BirthYear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UPPER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Name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_Upper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ROU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Rounded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URRENT_USER(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UserName,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ATABAS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urrentDB;</w:t>
      </w:r>
    </w:p>
    <w:p w14:paraId="0B72F7AC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8:</w:t>
      </w:r>
    </w:p>
    <w:p w14:paraId="54943C61" w14:textId="77777777" w:rsidR="00966DC5" w:rsidRPr="00181E1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,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Total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,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MAX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HighestMark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,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Avg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HAVIN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75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</w:p>
    <w:p w14:paraId="55DD263C" w14:textId="77777777" w:rsidR="00966DC5" w:rsidRPr="00181E19" w:rsidRDefault="00966DC5" w:rsidP="00966DC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4A6ACF2B">
          <v:rect id="_x0000_i1065" style="width:0;height:1.5pt" o:hralign="center" o:hrstd="t" o:hr="t"/>
        </w:pict>
      </w:r>
    </w:p>
    <w:p w14:paraId="2010B333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Section D: Joins and Subqueries (25 Marks)</w:t>
      </w:r>
    </w:p>
    <w:p w14:paraId="3BB7787B" w14:textId="77777777" w:rsidR="00966DC5" w:rsidRPr="00181E1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9:</w:t>
      </w:r>
    </w:p>
    <w:p w14:paraId="0895CF11" w14:textId="77777777" w:rsidR="00966DC5" w:rsidRPr="00181E1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StudentID, s.Name, c.Course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s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nrollment 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StudentID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ourse c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Course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.CourseID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s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EF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nrollment 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StudentID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.Course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ourse c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RIGH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nrollment 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.Course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CourseID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lastRenderedPageBreak/>
        <w:t>-- d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Name, c.Course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s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EF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nrollment 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StudentID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EF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ourse c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Course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.CourseID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UNION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Name, c.Course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ourse c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EF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nrollment 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.Course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CourseID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LEF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.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StudentID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CROS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Course;</w:t>
      </w:r>
    </w:p>
    <w:p w14:paraId="7635847B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10:</w:t>
      </w:r>
    </w:p>
    <w:p w14:paraId="7E28638F" w14:textId="77777777" w:rsidR="00966DC5" w:rsidRPr="00181E1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m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Maths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Maths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EXIST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m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.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.StudentID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m1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Science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LL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Science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m1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English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D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ANY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English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6E804EF8" w14:textId="77777777" w:rsidR="00966DC5" w:rsidRPr="00181E1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81E19">
        <w:rPr>
          <w:rFonts w:ascii="Times New Roman" w:hAnsi="Times New Roman" w:cs="Times New Roman"/>
          <w:b/>
          <w:bCs/>
          <w:sz w:val="28"/>
          <w:szCs w:val="28"/>
        </w:rPr>
        <w:t>Q11:</w:t>
      </w:r>
    </w:p>
    <w:p w14:paraId="4B628132" w14:textId="77777777" w:rsidR="00966DC5" w:rsidRDefault="00966DC5" w:rsidP="00966DC5">
      <w:pPr>
        <w:pStyle w:val="SourceCode"/>
        <w:rPr>
          <w:rStyle w:val="NormalTok"/>
          <w:rFonts w:ascii="Times New Roman" w:hAnsi="Times New Roman" w:cs="Times New Roman"/>
          <w:sz w:val="28"/>
          <w:szCs w:val="28"/>
        </w:rPr>
      </w:pP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UNION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Alumni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ERSECT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Alumni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EXCEPT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lastRenderedPageBreak/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Name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Simulating MERGE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UPDAT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Email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newemail@test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(StudentID, Name, DOB, Email, PhoneNumber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4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New Student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2003-04-04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StringTok"/>
          <w:rFonts w:ascii="Times New Roman" w:hAnsi="Times New Roman" w:cs="Times New Roman"/>
          <w:sz w:val="28"/>
          <w:szCs w:val="28"/>
        </w:rPr>
        <w:t>'new@test.com'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9090909090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EXISTS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_Info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StudentID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DecValTok"/>
          <w:rFonts w:ascii="Times New Roman" w:hAnsi="Times New Roman" w:cs="Times New Roman"/>
          <w:sz w:val="28"/>
          <w:szCs w:val="28"/>
        </w:rPr>
        <w:t>4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m1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181E1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(Marks)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arks m2 </w:t>
      </w:r>
      <w:r w:rsidRPr="00181E1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1.Subject </w:t>
      </w:r>
      <w:r w:rsidRPr="00181E1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 xml:space="preserve"> m2.Subject</w:t>
      </w:r>
      <w:r w:rsidRPr="00181E19">
        <w:rPr>
          <w:rFonts w:ascii="Times New Roman" w:hAnsi="Times New Roman" w:cs="Times New Roman"/>
          <w:sz w:val="28"/>
          <w:szCs w:val="28"/>
        </w:rPr>
        <w:br/>
      </w:r>
      <w:r w:rsidRPr="00181E19">
        <w:rPr>
          <w:rStyle w:val="NormalTok"/>
          <w:rFonts w:ascii="Times New Roman" w:hAnsi="Times New Roman" w:cs="Times New Roman"/>
          <w:sz w:val="28"/>
          <w:szCs w:val="28"/>
        </w:rPr>
        <w:t>);</w:t>
      </w:r>
    </w:p>
    <w:p w14:paraId="42B8F249" w14:textId="75C088EB" w:rsidR="00966DC5" w:rsidRPr="00181E1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4C33AEAA">
          <v:rect id="_x0000_i1071" style="width:0;height:1.5pt" o:hralign="center" o:hrstd="t" o:hr="t"/>
        </w:pict>
      </w:r>
    </w:p>
    <w:p w14:paraId="7F52D3C7" w14:textId="22C3AE83" w:rsidR="00966DC5" w:rsidRDefault="00966DC5" w:rsidP="00966DC5">
      <w:pPr>
        <w:pStyle w:val="BodyText"/>
      </w:pPr>
    </w:p>
    <w:p w14:paraId="618BDD4E" w14:textId="77777777" w:rsidR="00966DC5" w:rsidRPr="00073E4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SQL Practical Answer Document</w:t>
      </w:r>
    </w:p>
    <w:p w14:paraId="4DB5E768" w14:textId="77777777" w:rsidR="00966DC5" w:rsidRPr="00073E4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Section A: Advanced Concepts &amp; Schema Design (10 Marks)</w:t>
      </w:r>
    </w:p>
    <w:p w14:paraId="567B541A" w14:textId="77777777" w:rsidR="00966DC5" w:rsidRPr="00073E4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1:</w:t>
      </w:r>
    </w:p>
    <w:p w14:paraId="545642AF" w14:textId="77777777" w:rsidR="00966DC5" w:rsidRPr="00073E4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NoSQL Preference Scenarios:</w:t>
      </w:r>
    </w:p>
    <w:p w14:paraId="0C491A3B" w14:textId="77777777" w:rsidR="00966DC5" w:rsidRPr="00073E49" w:rsidRDefault="00966DC5" w:rsidP="00966DC5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sz w:val="28"/>
          <w:szCs w:val="28"/>
        </w:rPr>
        <w:t>Real-time analytics (e.g., weather monitoring, social media feeds)</w:t>
      </w:r>
    </w:p>
    <w:p w14:paraId="6B7FF710" w14:textId="77777777" w:rsidR="00966DC5" w:rsidRPr="00073E49" w:rsidRDefault="00966DC5" w:rsidP="00966DC5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sz w:val="28"/>
          <w:szCs w:val="28"/>
        </w:rPr>
        <w:t>Flexible schema needs (e.g., product catalog with variable fields)</w:t>
      </w:r>
    </w:p>
    <w:p w14:paraId="27361268" w14:textId="77777777" w:rsidR="00966DC5" w:rsidRPr="00073E49" w:rsidRDefault="00966DC5" w:rsidP="00966DC5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sz w:val="28"/>
          <w:szCs w:val="28"/>
        </w:rPr>
        <w:t>High-volume data with low latency (e.g., IoT sensors, messaging apps)</w:t>
      </w:r>
    </w:p>
    <w:p w14:paraId="606CE158" w14:textId="77777777" w:rsidR="00966DC5" w:rsidRPr="00073E4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Types of NoSQL Database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46"/>
        <w:gridCol w:w="4000"/>
        <w:gridCol w:w="1058"/>
        <w:gridCol w:w="3765"/>
      </w:tblGrid>
      <w:tr w:rsidR="00966DC5" w:rsidRPr="00073E49" w14:paraId="11352385" w14:textId="77777777" w:rsidTr="002F12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45" w:type="dxa"/>
          </w:tcPr>
          <w:p w14:paraId="4C0DC456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Type</w:t>
            </w:r>
          </w:p>
        </w:tc>
        <w:tc>
          <w:tcPr>
            <w:tcW w:w="3025" w:type="dxa"/>
          </w:tcPr>
          <w:p w14:paraId="4731E924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Description</w:t>
            </w:r>
          </w:p>
        </w:tc>
        <w:tc>
          <w:tcPr>
            <w:tcW w:w="800" w:type="dxa"/>
          </w:tcPr>
          <w:p w14:paraId="60C9D202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Example</w:t>
            </w:r>
          </w:p>
        </w:tc>
        <w:tc>
          <w:tcPr>
            <w:tcW w:w="2847" w:type="dxa"/>
          </w:tcPr>
          <w:p w14:paraId="398A7EF4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Real-time Application</w:t>
            </w:r>
          </w:p>
        </w:tc>
      </w:tr>
      <w:tr w:rsidR="00966DC5" w:rsidRPr="00073E49" w14:paraId="1CB2F410" w14:textId="77777777" w:rsidTr="002F120E">
        <w:tc>
          <w:tcPr>
            <w:tcW w:w="1245" w:type="dxa"/>
          </w:tcPr>
          <w:p w14:paraId="3EA066BB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Document-based</w:t>
            </w:r>
          </w:p>
        </w:tc>
        <w:tc>
          <w:tcPr>
            <w:tcW w:w="3025" w:type="dxa"/>
          </w:tcPr>
          <w:p w14:paraId="2A91DD5D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Stores data as JSON-like documents</w:t>
            </w:r>
          </w:p>
        </w:tc>
        <w:tc>
          <w:tcPr>
            <w:tcW w:w="800" w:type="dxa"/>
          </w:tcPr>
          <w:p w14:paraId="38E612ED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MongoDB</w:t>
            </w:r>
          </w:p>
        </w:tc>
        <w:tc>
          <w:tcPr>
            <w:tcW w:w="2847" w:type="dxa"/>
          </w:tcPr>
          <w:p w14:paraId="6D70D547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Product catalogs</w:t>
            </w:r>
          </w:p>
        </w:tc>
      </w:tr>
      <w:tr w:rsidR="00966DC5" w:rsidRPr="00073E49" w14:paraId="276E9F98" w14:textId="77777777" w:rsidTr="002F120E">
        <w:tc>
          <w:tcPr>
            <w:tcW w:w="1245" w:type="dxa"/>
          </w:tcPr>
          <w:p w14:paraId="1849D99D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Key-Value</w:t>
            </w:r>
          </w:p>
        </w:tc>
        <w:tc>
          <w:tcPr>
            <w:tcW w:w="3025" w:type="dxa"/>
          </w:tcPr>
          <w:p w14:paraId="642E20AB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Simple key-value pairs</w:t>
            </w:r>
          </w:p>
        </w:tc>
        <w:tc>
          <w:tcPr>
            <w:tcW w:w="800" w:type="dxa"/>
          </w:tcPr>
          <w:p w14:paraId="58A828A5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Redis</w:t>
            </w:r>
          </w:p>
        </w:tc>
        <w:tc>
          <w:tcPr>
            <w:tcW w:w="2847" w:type="dxa"/>
          </w:tcPr>
          <w:p w14:paraId="462C2AB1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Caching user sessions</w:t>
            </w:r>
          </w:p>
        </w:tc>
      </w:tr>
      <w:tr w:rsidR="00966DC5" w:rsidRPr="00073E49" w14:paraId="58BDA920" w14:textId="77777777" w:rsidTr="002F120E">
        <w:tc>
          <w:tcPr>
            <w:tcW w:w="1245" w:type="dxa"/>
          </w:tcPr>
          <w:p w14:paraId="59ED5525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Column-family</w:t>
            </w:r>
          </w:p>
        </w:tc>
        <w:tc>
          <w:tcPr>
            <w:tcW w:w="3025" w:type="dxa"/>
          </w:tcPr>
          <w:p w14:paraId="00E85EDC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Data stored in columns</w:t>
            </w:r>
          </w:p>
        </w:tc>
        <w:tc>
          <w:tcPr>
            <w:tcW w:w="800" w:type="dxa"/>
          </w:tcPr>
          <w:p w14:paraId="6D8BDF68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Cassandra</w:t>
            </w:r>
          </w:p>
        </w:tc>
        <w:tc>
          <w:tcPr>
            <w:tcW w:w="2847" w:type="dxa"/>
          </w:tcPr>
          <w:p w14:paraId="2A068F8C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Time-series data like logs</w:t>
            </w:r>
          </w:p>
        </w:tc>
      </w:tr>
      <w:tr w:rsidR="00966DC5" w:rsidRPr="00073E49" w14:paraId="1DAB11C9" w14:textId="77777777" w:rsidTr="002F120E">
        <w:tc>
          <w:tcPr>
            <w:tcW w:w="1245" w:type="dxa"/>
          </w:tcPr>
          <w:p w14:paraId="7F0E2476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Graph</w:t>
            </w:r>
          </w:p>
        </w:tc>
        <w:tc>
          <w:tcPr>
            <w:tcW w:w="3025" w:type="dxa"/>
          </w:tcPr>
          <w:p w14:paraId="5C99BC06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Relationships-focused</w:t>
            </w:r>
          </w:p>
        </w:tc>
        <w:tc>
          <w:tcPr>
            <w:tcW w:w="800" w:type="dxa"/>
          </w:tcPr>
          <w:p w14:paraId="10CF2772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Neo4j</w:t>
            </w:r>
          </w:p>
        </w:tc>
        <w:tc>
          <w:tcPr>
            <w:tcW w:w="2847" w:type="dxa"/>
          </w:tcPr>
          <w:p w14:paraId="7628FE27" w14:textId="77777777" w:rsidR="00966DC5" w:rsidRPr="00073E49" w:rsidRDefault="00966DC5" w:rsidP="002F120E">
            <w:pPr>
              <w:pStyle w:val="Compact"/>
              <w:rPr>
                <w:rFonts w:ascii="Times New Roman" w:hAnsi="Times New Roman" w:cs="Times New Roman"/>
                <w:sz w:val="28"/>
                <w:szCs w:val="28"/>
              </w:rPr>
            </w:pPr>
            <w:r w:rsidRPr="00073E49">
              <w:rPr>
                <w:rFonts w:ascii="Times New Roman" w:hAnsi="Times New Roman" w:cs="Times New Roman"/>
                <w:sz w:val="28"/>
                <w:szCs w:val="28"/>
              </w:rPr>
              <w:t>Social networks, fraud detection</w:t>
            </w:r>
          </w:p>
        </w:tc>
      </w:tr>
    </w:tbl>
    <w:p w14:paraId="46D609FC" w14:textId="77777777" w:rsidR="00966DC5" w:rsidRPr="00073E4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2:</w:t>
      </w:r>
    </w:p>
    <w:p w14:paraId="1C49EAB5" w14:textId="77777777" w:rsidR="00966DC5" w:rsidRPr="00073E4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UNF:</w:t>
      </w:r>
      <w:r w:rsidRPr="00073E49">
        <w:rPr>
          <w:rFonts w:ascii="Times New Roman" w:hAnsi="Times New Roman" w:cs="Times New Roman"/>
          <w:sz w:val="28"/>
          <w:szCs w:val="28"/>
        </w:rPr>
        <w:t xml:space="preserve"> Customer (CustomerID, Name, </w:t>
      </w:r>
      <w:proofErr w:type="gramStart"/>
      <w:r w:rsidRPr="00073E49">
        <w:rPr>
          <w:rFonts w:ascii="Times New Roman" w:hAnsi="Times New Roman" w:cs="Times New Roman"/>
          <w:sz w:val="28"/>
          <w:szCs w:val="28"/>
        </w:rPr>
        <w:t>Orders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OrderID, ProductID, Quantity, ProductName))</w:t>
      </w:r>
    </w:p>
    <w:p w14:paraId="5ABDD348" w14:textId="77777777" w:rsidR="00966DC5" w:rsidRPr="00073E4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1NF:</w:t>
      </w:r>
      <w:r w:rsidRPr="00073E49">
        <w:rPr>
          <w:rFonts w:ascii="Times New Roman" w:hAnsi="Times New Roman" w:cs="Times New Roman"/>
          <w:sz w:val="28"/>
          <w:szCs w:val="28"/>
        </w:rPr>
        <w:t xml:space="preserve"> Flatten repeating group:</w:t>
      </w:r>
    </w:p>
    <w:p w14:paraId="3F5F4D78" w14:textId="77777777" w:rsidR="00966DC5" w:rsidRPr="00073E49" w:rsidRDefault="00966DC5" w:rsidP="00966DC5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Customer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CustomerID, Name)</w:t>
      </w:r>
    </w:p>
    <w:p w14:paraId="462BC60A" w14:textId="77777777" w:rsidR="00966DC5" w:rsidRPr="00073E49" w:rsidRDefault="00966DC5" w:rsidP="00966DC5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Orders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OrderID, CustomerID, ProductID, Quantity, ProductName)</w:t>
      </w:r>
    </w:p>
    <w:p w14:paraId="1859587C" w14:textId="77777777" w:rsidR="00966DC5" w:rsidRPr="00073E4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lastRenderedPageBreak/>
        <w:t>2NF:</w:t>
      </w:r>
      <w:r w:rsidRPr="00073E49">
        <w:rPr>
          <w:rFonts w:ascii="Times New Roman" w:hAnsi="Times New Roman" w:cs="Times New Roman"/>
          <w:sz w:val="28"/>
          <w:szCs w:val="28"/>
        </w:rPr>
        <w:t xml:space="preserve"> Remove partial dependencies:</w:t>
      </w:r>
    </w:p>
    <w:p w14:paraId="36A44146" w14:textId="77777777" w:rsidR="00966DC5" w:rsidRPr="00073E49" w:rsidRDefault="00966DC5" w:rsidP="00966DC5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Product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ProductID, ProductName)</w:t>
      </w:r>
    </w:p>
    <w:p w14:paraId="5668E50F" w14:textId="77777777" w:rsidR="00966DC5" w:rsidRPr="00073E49" w:rsidRDefault="00966DC5" w:rsidP="00966DC5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OrderDetails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OrderID, ProductID, Quantity)</w:t>
      </w:r>
    </w:p>
    <w:p w14:paraId="112846FF" w14:textId="77777777" w:rsidR="00966DC5" w:rsidRPr="00073E4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3NF/BCNF:</w:t>
      </w:r>
      <w:r w:rsidRPr="00073E49">
        <w:rPr>
          <w:rFonts w:ascii="Times New Roman" w:hAnsi="Times New Roman" w:cs="Times New Roman"/>
          <w:sz w:val="28"/>
          <w:szCs w:val="28"/>
        </w:rPr>
        <w:t xml:space="preserve"> Remove transitive dependencies:</w:t>
      </w:r>
    </w:p>
    <w:p w14:paraId="5138503F" w14:textId="77777777" w:rsidR="00966DC5" w:rsidRPr="00073E49" w:rsidRDefault="00966DC5" w:rsidP="00966DC5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Orders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OrderID, CustomerID)</w:t>
      </w:r>
    </w:p>
    <w:p w14:paraId="786B4FC8" w14:textId="77777777" w:rsidR="00966DC5" w:rsidRPr="00073E4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sz w:val="28"/>
          <w:szCs w:val="28"/>
        </w:rPr>
        <w:t>Final tables:</w:t>
      </w:r>
    </w:p>
    <w:p w14:paraId="47E0B620" w14:textId="77777777" w:rsidR="00966DC5" w:rsidRPr="00073E49" w:rsidRDefault="00966DC5" w:rsidP="00966DC5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Customer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CustomerID, Name)</w:t>
      </w:r>
    </w:p>
    <w:p w14:paraId="12B7B6E1" w14:textId="77777777" w:rsidR="00966DC5" w:rsidRPr="00073E49" w:rsidRDefault="00966DC5" w:rsidP="00966DC5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Product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ProductID, ProductName)</w:t>
      </w:r>
    </w:p>
    <w:p w14:paraId="2CEF93A1" w14:textId="77777777" w:rsidR="00966DC5" w:rsidRPr="00073E49" w:rsidRDefault="00966DC5" w:rsidP="00966DC5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Orders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OrderID, CustomerID)</w:t>
      </w:r>
    </w:p>
    <w:p w14:paraId="7DFF62AC" w14:textId="77777777" w:rsidR="00966DC5" w:rsidRPr="00073E49" w:rsidRDefault="00966DC5" w:rsidP="00966DC5">
      <w:pPr>
        <w:pStyle w:val="Compact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073E49">
        <w:rPr>
          <w:rFonts w:ascii="Times New Roman" w:hAnsi="Times New Roman" w:cs="Times New Roman"/>
          <w:sz w:val="28"/>
          <w:szCs w:val="28"/>
        </w:rPr>
        <w:t>OrderDetails(</w:t>
      </w:r>
      <w:proofErr w:type="gramEnd"/>
      <w:r w:rsidRPr="00073E49">
        <w:rPr>
          <w:rFonts w:ascii="Times New Roman" w:hAnsi="Times New Roman" w:cs="Times New Roman"/>
          <w:sz w:val="28"/>
          <w:szCs w:val="28"/>
        </w:rPr>
        <w:t>OrderID, ProductID, Quantity)</w:t>
      </w:r>
    </w:p>
    <w:p w14:paraId="497962DC" w14:textId="77777777" w:rsidR="00966DC5" w:rsidRPr="00073E49" w:rsidRDefault="00966DC5" w:rsidP="00966DC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2EF8C952">
          <v:rect id="_x0000_i1072" style="width:0;height:1.5pt" o:hralign="center" o:hrstd="t" o:hr="t"/>
        </w:pict>
      </w:r>
    </w:p>
    <w:p w14:paraId="50D26DDC" w14:textId="77777777" w:rsidR="00966DC5" w:rsidRPr="00073E4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Section B: Complex DDL and DML (15 Marks)</w:t>
      </w:r>
    </w:p>
    <w:p w14:paraId="33CD65E4" w14:textId="77777777" w:rsidR="00966DC5" w:rsidRPr="00073E4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3:</w:t>
      </w:r>
    </w:p>
    <w:p w14:paraId="69CAB4EA" w14:textId="77777777" w:rsidR="00966DC5" w:rsidRPr="00073E4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ATABAS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tailDB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US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tailDB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CustomerID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PRIMAR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KE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Name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VARCHA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Email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VARCHA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ProductID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PRIMAR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KE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ProductName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VARCHA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Price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DECIMAL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RE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OrderID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PRIMAR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KE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CustomerID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ProductID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Quantity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HECK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Quantity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OrderDate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D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OREIG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KE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CustomerID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REFERENCE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(CustomerID)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OREIG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KE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ProductID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REFERENCE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(ProductI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LT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TABL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DD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Discount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DECIMAL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UPD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Discount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loatTok"/>
          <w:rFonts w:ascii="Times New Roman" w:hAnsi="Times New Roman" w:cs="Times New Roman"/>
          <w:sz w:val="28"/>
          <w:szCs w:val="28"/>
        </w:rPr>
        <w:t>5.0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</w:p>
    <w:p w14:paraId="208B7417" w14:textId="77777777" w:rsidR="00966DC5" w:rsidRPr="00073E4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4:</w:t>
      </w:r>
    </w:p>
    <w:p w14:paraId="20F14C3B" w14:textId="77777777" w:rsidR="00966DC5" w:rsidRPr="00073E4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lastRenderedPageBreak/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 CURDATE()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2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 CURDATE()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VALUE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3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6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, CURDATE()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UPD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loatTok"/>
          <w:rFonts w:ascii="Times New Roman" w:hAnsi="Times New Roman" w:cs="Times New Roman"/>
          <w:sz w:val="28"/>
          <w:szCs w:val="28"/>
        </w:rPr>
        <w:t>1.1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HAVING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Quantity)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ELE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);</w:t>
      </w:r>
    </w:p>
    <w:p w14:paraId="64063DE9" w14:textId="77777777" w:rsidR="00966DC5" w:rsidRPr="00073E4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5:</w:t>
      </w:r>
    </w:p>
    <w:p w14:paraId="5E82029D" w14:textId="77777777" w:rsidR="00966DC5" w:rsidRPr="00073E4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CustomerID, c.Name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c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Customer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CustomerID, c.Name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HAVING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COU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)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COU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Count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Dat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RDATE()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INTERVAL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3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ataTypeTok"/>
          <w:rFonts w:ascii="Times New Roman" w:hAnsi="Times New Roman" w:cs="Times New Roman"/>
          <w:sz w:val="28"/>
          <w:szCs w:val="28"/>
        </w:rPr>
        <w:t>DAY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;</w:t>
      </w:r>
    </w:p>
    <w:p w14:paraId="3CAB1B40" w14:textId="77777777" w:rsidR="00966DC5" w:rsidRPr="00073E49" w:rsidRDefault="00966DC5" w:rsidP="00966DC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19502230">
          <v:rect id="_x0000_i1073" style="width:0;height:1.5pt" o:hralign="center" o:hrstd="t" o:hr="t"/>
        </w:pict>
      </w:r>
    </w:p>
    <w:p w14:paraId="0B413467" w14:textId="77777777" w:rsidR="00966DC5" w:rsidRPr="00073E4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Section C: Advanced Functions and Aggregations (10 Marks)</w:t>
      </w:r>
    </w:p>
    <w:p w14:paraId="5F841833" w14:textId="77777777" w:rsidR="00966DC5" w:rsidRPr="00073E4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6:</w:t>
      </w:r>
    </w:p>
    <w:p w14:paraId="69A152FD" w14:textId="77777777" w:rsidR="00966DC5" w:rsidRPr="00073E4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Email, 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    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LOW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Email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lower_email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     SUBSTRING_INDEX(Email,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@'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username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     SUBSTRING_INDEX(Email,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@'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-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omain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ID, DATEDIFF(CURDATE(), OrderDate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DaysSinceOrder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lastRenderedPageBreak/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RRENT_USER(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us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@@hostname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host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CONCA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Hello '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Name,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!'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Greeting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;</w:t>
      </w:r>
    </w:p>
    <w:p w14:paraId="6CF9946A" w14:textId="77777777" w:rsidR="00966DC5" w:rsidRPr="00073E4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7:</w:t>
      </w:r>
    </w:p>
    <w:p w14:paraId="3DBFA4EA" w14:textId="77777777" w:rsidR="00966DC5" w:rsidRPr="00073E4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Name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o.Quantity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ice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venue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Name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Name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o.Quantity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ice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venue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Name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ITH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ROLL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Name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o.Quantity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ice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venue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Name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HAVING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venu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00000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</w:p>
    <w:p w14:paraId="7C2668F7" w14:textId="77777777" w:rsidR="00966DC5" w:rsidRPr="00073E49" w:rsidRDefault="00966DC5" w:rsidP="00966DC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323C4549">
          <v:rect id="_x0000_i1074" style="width:0;height:1.5pt" o:hralign="center" o:hrstd="t" o:hr="t"/>
        </w:pict>
      </w:r>
    </w:p>
    <w:p w14:paraId="6895C244" w14:textId="77777777" w:rsidR="00966DC5" w:rsidRPr="00073E4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Section D: Complex Joins, Subqueries, and Set Ops (25 Marks)</w:t>
      </w:r>
    </w:p>
    <w:p w14:paraId="544A9254" w14:textId="77777777" w:rsidR="00966DC5" w:rsidRPr="00073E49" w:rsidRDefault="00966DC5" w:rsidP="00966DC5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8:</w:t>
      </w:r>
    </w:p>
    <w:p w14:paraId="4BDC825F" w14:textId="77777777" w:rsidR="00966DC5" w:rsidRPr="00073E4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A.Customer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ferrerID, B.Customer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ferred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A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B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A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B.ReferredBy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ID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p.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Quantity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TotalSpend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    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RANK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V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RD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p.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Quantity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ESC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Rank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LIMI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lastRenderedPageBreak/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c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LEF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Customer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Customer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NULL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1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ROS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2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1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l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2.ProductID;</w:t>
      </w:r>
    </w:p>
    <w:p w14:paraId="658258E4" w14:textId="77777777" w:rsidR="00966DC5" w:rsidRPr="00073E4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9:</w:t>
      </w:r>
    </w:p>
    <w:p w14:paraId="54990FA0" w14:textId="77777777" w:rsidR="00966DC5" w:rsidRPr="00073E4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1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1.Quantity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1.ProductI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AVG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o2.Quantity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2.Price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 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2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2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2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2.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 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2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1.CustomerID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c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EXIST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Customer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Customer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HAVING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COU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)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2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c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COU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.CustomerI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LL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COUN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(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gt;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N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ice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Categor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Electronics'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Quantity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TotalSol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RD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TotalSol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ESC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LIMI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3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</w:p>
    <w:p w14:paraId="0EF93D14" w14:textId="77777777" w:rsidR="00966DC5" w:rsidRPr="00073E49" w:rsidRDefault="00966DC5" w:rsidP="00966DC5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073E49">
        <w:rPr>
          <w:rFonts w:ascii="Times New Roman" w:hAnsi="Times New Roman" w:cs="Times New Roman"/>
          <w:b/>
          <w:bCs/>
          <w:sz w:val="28"/>
          <w:szCs w:val="28"/>
        </w:rPr>
        <w:t>Q10:</w:t>
      </w:r>
    </w:p>
    <w:p w14:paraId="0AA8D47A" w14:textId="77777777" w:rsidR="00966DC5" w:rsidRPr="00073E49" w:rsidRDefault="00966DC5" w:rsidP="00966DC5">
      <w:pPr>
        <w:pStyle w:val="SourceCode"/>
        <w:rPr>
          <w:rFonts w:ascii="Times New Roman" w:hAnsi="Times New Roman" w:cs="Times New Roman"/>
          <w:sz w:val="28"/>
          <w:szCs w:val="28"/>
        </w:rPr>
      </w:pP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a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1.Customer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SegmentA c1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N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SegmentB c2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1.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2.CustomerID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lastRenderedPageBreak/>
        <w:t>-- b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Inventory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ISTIN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ID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c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Simulating MERGE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UPDAT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Email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update@x.com'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SER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INTO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(CustomerID, Name, Email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John Doe'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, </w:t>
      </w:r>
      <w:r w:rsidRPr="00073E49">
        <w:rPr>
          <w:rStyle w:val="StringTok"/>
          <w:rFonts w:ascii="Times New Roman" w:hAnsi="Times New Roman" w:cs="Times New Roman"/>
          <w:sz w:val="28"/>
          <w:szCs w:val="28"/>
        </w:rPr>
        <w:t>'update@x.com'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NO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EXIST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1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d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gionalCustomers1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UNION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egionalCustomers2;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CommentTok"/>
          <w:rFonts w:ascii="Times New Roman" w:hAnsi="Times New Roman" w:cs="Times New Roman"/>
          <w:sz w:val="28"/>
          <w:szCs w:val="28"/>
        </w:rPr>
        <w:t>-- e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ITH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ankedCustom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,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p.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Quantity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TotalSpent,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      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RANK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V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(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RDER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FunctionTok"/>
          <w:rFonts w:ascii="Times New Roman" w:hAnsi="Times New Roman" w:cs="Times New Roman"/>
          <w:sz w:val="28"/>
          <w:szCs w:val="28"/>
        </w:rPr>
        <w:t>SU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(p.Price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Quantity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DESC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)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AS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nk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rders o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JOI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roducts p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ON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o.ProductID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p.Product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GROUP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BY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CustomerID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)</w:t>
      </w:r>
      <w:r w:rsidRPr="00073E49">
        <w:rPr>
          <w:rFonts w:ascii="Times New Roman" w:hAnsi="Times New Roman" w:cs="Times New Roman"/>
          <w:sz w:val="28"/>
          <w:szCs w:val="28"/>
        </w:rPr>
        <w:br/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SELECT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*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FROM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ankedCustomers </w:t>
      </w:r>
      <w:r w:rsidRPr="00073E49">
        <w:rPr>
          <w:rStyle w:val="KeywordTok"/>
          <w:rFonts w:ascii="Times New Roman" w:hAnsi="Times New Roman" w:cs="Times New Roman"/>
          <w:sz w:val="28"/>
          <w:szCs w:val="28"/>
        </w:rPr>
        <w:t>WHERE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rnk </w:t>
      </w:r>
      <w:r w:rsidRPr="00073E49">
        <w:rPr>
          <w:rStyle w:val="OperatorTok"/>
          <w:rFonts w:ascii="Times New Roman" w:hAnsi="Times New Roman" w:cs="Times New Roman"/>
          <w:sz w:val="28"/>
          <w:szCs w:val="28"/>
        </w:rPr>
        <w:t>&lt;=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073E49">
        <w:rPr>
          <w:rStyle w:val="DecValTok"/>
          <w:rFonts w:ascii="Times New Roman" w:hAnsi="Times New Roman" w:cs="Times New Roman"/>
          <w:sz w:val="28"/>
          <w:szCs w:val="28"/>
        </w:rPr>
        <w:t>5</w:t>
      </w:r>
      <w:r w:rsidRPr="00073E49">
        <w:rPr>
          <w:rStyle w:val="NormalTok"/>
          <w:rFonts w:ascii="Times New Roman" w:hAnsi="Times New Roman" w:cs="Times New Roman"/>
          <w:sz w:val="28"/>
          <w:szCs w:val="28"/>
        </w:rPr>
        <w:t>;</w:t>
      </w:r>
    </w:p>
    <w:p w14:paraId="09EC063E" w14:textId="77777777" w:rsidR="00966DC5" w:rsidRPr="00073E49" w:rsidRDefault="00966DC5" w:rsidP="00966DC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4D3ABDB0">
          <v:rect id="_x0000_i1075" style="width:0;height:1.5pt" o:hralign="center" o:hrstd="t" o:hr="t"/>
        </w:pict>
      </w:r>
    </w:p>
    <w:p w14:paraId="58DECD54" w14:textId="77777777" w:rsidR="00966DC5" w:rsidRPr="00966DC5" w:rsidRDefault="00966DC5" w:rsidP="00966DC5">
      <w:pPr>
        <w:pStyle w:val="BodyText"/>
      </w:pPr>
    </w:p>
    <w:p w14:paraId="5708F628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bookmarkEnd w:id="0"/>
    <w:p w14:paraId="33E9F6A7" w14:textId="77777777" w:rsidR="00966DC5" w:rsidRPr="00EC345D" w:rsidRDefault="00966DC5" w:rsidP="00966DC5">
      <w:pPr>
        <w:pStyle w:val="PlainText"/>
        <w:spacing w:line="276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8B63453" w14:textId="77777777" w:rsidR="00966DC5" w:rsidRPr="00FF1CC3" w:rsidRDefault="00966DC5" w:rsidP="00966DC5">
      <w:pPr>
        <w:rPr>
          <w:rFonts w:ascii="Times New Roman" w:hAnsi="Times New Roman" w:cs="Times New Roman"/>
        </w:rPr>
      </w:pPr>
    </w:p>
    <w:p w14:paraId="76FCAD27" w14:textId="77777777" w:rsidR="00966DC5" w:rsidRPr="00FF1CC3" w:rsidRDefault="00966DC5" w:rsidP="00966DC5">
      <w:pPr>
        <w:rPr>
          <w:rFonts w:ascii="Times New Roman" w:hAnsi="Times New Roman" w:cs="Times New Roman"/>
        </w:rPr>
      </w:pPr>
    </w:p>
    <w:p w14:paraId="2077C80D" w14:textId="77777777" w:rsidR="0081503A" w:rsidRDefault="0081503A"/>
    <w:sectPr w:rsidR="0081503A" w:rsidSect="00966DC5">
      <w:pgSz w:w="11909" w:h="16834" w:code="9"/>
      <w:pgMar w:top="720" w:right="720" w:bottom="720" w:left="72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4B851D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F043C2F"/>
    <w:multiLevelType w:val="multilevel"/>
    <w:tmpl w:val="2AAEBA0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010E7A"/>
    <w:multiLevelType w:val="multilevel"/>
    <w:tmpl w:val="FB7698E0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277487E"/>
    <w:multiLevelType w:val="multilevel"/>
    <w:tmpl w:val="79263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7056759">
    <w:abstractNumId w:val="3"/>
  </w:num>
  <w:num w:numId="2" w16cid:durableId="2106875360">
    <w:abstractNumId w:val="1"/>
  </w:num>
  <w:num w:numId="3" w16cid:durableId="743599680">
    <w:abstractNumId w:val="2"/>
  </w:num>
  <w:num w:numId="4" w16cid:durableId="1319457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3F25"/>
    <w:rsid w:val="00192FA8"/>
    <w:rsid w:val="002D201B"/>
    <w:rsid w:val="0081503A"/>
    <w:rsid w:val="00917471"/>
    <w:rsid w:val="00925F1D"/>
    <w:rsid w:val="00966DC5"/>
    <w:rsid w:val="00B63F25"/>
    <w:rsid w:val="00D57B48"/>
    <w:rsid w:val="00E40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CA202"/>
  <w15:chartTrackingRefBased/>
  <w15:docId w15:val="{FDE15111-2A07-478A-903E-F117ECDC6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DC5"/>
  </w:style>
  <w:style w:type="paragraph" w:styleId="Heading1">
    <w:name w:val="heading 1"/>
    <w:basedOn w:val="Normal"/>
    <w:next w:val="Normal"/>
    <w:link w:val="Heading1Char"/>
    <w:uiPriority w:val="9"/>
    <w:qFormat/>
    <w:rsid w:val="00B63F2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3F2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3F2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3F2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3F2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3F2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3F2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3F2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3F2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3F2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3F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63F2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3F2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3F2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3F2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3F2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3F2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3F2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63F2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3F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3F2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3F2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63F2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3F2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63F2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63F2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3F2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3F2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63F25"/>
    <w:rPr>
      <w:b/>
      <w:bCs/>
      <w:smallCaps/>
      <w:color w:val="2F5496" w:themeColor="accent1" w:themeShade="BF"/>
      <w:spacing w:val="5"/>
    </w:rPr>
  </w:style>
  <w:style w:type="paragraph" w:styleId="PlainText">
    <w:name w:val="Plain Text"/>
    <w:basedOn w:val="Normal"/>
    <w:link w:val="PlainTextChar"/>
    <w:uiPriority w:val="99"/>
    <w:unhideWhenUsed/>
    <w:rsid w:val="00966DC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966DC5"/>
    <w:rPr>
      <w:rFonts w:ascii="Consolas" w:hAnsi="Consolas"/>
      <w:sz w:val="21"/>
      <w:szCs w:val="21"/>
    </w:rPr>
  </w:style>
  <w:style w:type="paragraph" w:styleId="BodyText">
    <w:name w:val="Body Text"/>
    <w:basedOn w:val="Normal"/>
    <w:link w:val="BodyTextChar"/>
    <w:qFormat/>
    <w:rsid w:val="00966DC5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966DC5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966DC5"/>
  </w:style>
  <w:style w:type="character" w:customStyle="1" w:styleId="VerbatimChar">
    <w:name w:val="Verbatim Char"/>
    <w:basedOn w:val="DefaultParagraphFont"/>
    <w:link w:val="SourceCode"/>
    <w:rsid w:val="00966DC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966DC5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66DC5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966DC5"/>
    <w:rPr>
      <w:rFonts w:ascii="Consolas" w:hAnsi="Consolas"/>
      <w:color w:val="40A070"/>
    </w:rPr>
  </w:style>
  <w:style w:type="character" w:customStyle="1" w:styleId="StringTok">
    <w:name w:val="StringTok"/>
    <w:basedOn w:val="VerbatimChar"/>
    <w:rsid w:val="00966DC5"/>
    <w:rPr>
      <w:rFonts w:ascii="Consolas" w:hAnsi="Consolas"/>
      <w:color w:val="4070A0"/>
    </w:rPr>
  </w:style>
  <w:style w:type="character" w:customStyle="1" w:styleId="CommentTok">
    <w:name w:val="CommentTok"/>
    <w:basedOn w:val="VerbatimChar"/>
    <w:rsid w:val="00966DC5"/>
    <w:rPr>
      <w:rFonts w:ascii="Consolas" w:hAnsi="Consolas"/>
      <w:i/>
      <w:color w:val="60A0B0"/>
    </w:rPr>
  </w:style>
  <w:style w:type="character" w:customStyle="1" w:styleId="FunctionTok">
    <w:name w:val="FunctionTok"/>
    <w:basedOn w:val="VerbatimChar"/>
    <w:rsid w:val="00966DC5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966DC5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966DC5"/>
    <w:rPr>
      <w:rFonts w:ascii="Consolas" w:hAnsi="Consolas"/>
    </w:rPr>
  </w:style>
  <w:style w:type="paragraph" w:customStyle="1" w:styleId="Compact">
    <w:name w:val="Compact"/>
    <w:basedOn w:val="BodyText"/>
    <w:qFormat/>
    <w:rsid w:val="00966DC5"/>
    <w:pPr>
      <w:spacing w:before="36" w:after="36"/>
    </w:pPr>
  </w:style>
  <w:style w:type="table" w:customStyle="1" w:styleId="Table">
    <w:name w:val="Table"/>
    <w:semiHidden/>
    <w:unhideWhenUsed/>
    <w:qFormat/>
    <w:rsid w:val="00966DC5"/>
    <w:pPr>
      <w:spacing w:after="200" w:line="240" w:lineRule="auto"/>
    </w:pPr>
    <w:rPr>
      <w:kern w:val="0"/>
      <w:sz w:val="24"/>
      <w:szCs w:val="24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DataTypeTok">
    <w:name w:val="DataTypeTok"/>
    <w:basedOn w:val="VerbatimChar"/>
    <w:rsid w:val="00966DC5"/>
    <w:rPr>
      <w:rFonts w:ascii="Consolas" w:hAnsi="Consolas"/>
      <w:color w:val="902000"/>
      <w:sz w:val="22"/>
    </w:rPr>
  </w:style>
  <w:style w:type="character" w:customStyle="1" w:styleId="FloatTok">
    <w:name w:val="FloatTok"/>
    <w:basedOn w:val="VerbatimChar"/>
    <w:rsid w:val="00966DC5"/>
    <w:rPr>
      <w:rFonts w:ascii="Consolas" w:hAnsi="Consolas"/>
      <w:color w:val="40A07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12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1601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283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67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6037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594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1</Pages>
  <Words>3158</Words>
  <Characters>18004</Characters>
  <Application>Microsoft Office Word</Application>
  <DocSecurity>0</DocSecurity>
  <Lines>150</Lines>
  <Paragraphs>42</Paragraphs>
  <ScaleCrop>false</ScaleCrop>
  <Company/>
  <LinksUpToDate>false</LinksUpToDate>
  <CharactersWithSpaces>2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 balan</dc:creator>
  <cp:keywords/>
  <dc:description/>
  <cp:lastModifiedBy>siva balan</cp:lastModifiedBy>
  <cp:revision>5</cp:revision>
  <dcterms:created xsi:type="dcterms:W3CDTF">2025-06-12T10:06:00Z</dcterms:created>
  <dcterms:modified xsi:type="dcterms:W3CDTF">2025-06-13T12:27:00Z</dcterms:modified>
</cp:coreProperties>
</file>